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5CFDE3BE" w14:textId="2981A126" w:rsidR="00C00A92" w:rsidRPr="006F219C" w:rsidRDefault="00EE735A" w:rsidP="00352749">
      <w:pPr>
        <w:rPr>
          <w:b/>
          <w:bCs/>
          <w:sz w:val="28"/>
          <w:szCs w:val="28"/>
        </w:rPr>
      </w:pPr>
      <w:r w:rsidRPr="00EE735A">
        <w:rPr>
          <w:b/>
          <w:bCs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F5447B5" wp14:editId="18DE0E00">
                <wp:simplePos x="0" y="0"/>
                <wp:positionH relativeFrom="margin">
                  <wp:posOffset>-12065</wp:posOffset>
                </wp:positionH>
                <wp:positionV relativeFrom="paragraph">
                  <wp:posOffset>241935</wp:posOffset>
                </wp:positionV>
                <wp:extent cx="9179560" cy="0"/>
                <wp:effectExtent l="0" t="0" r="21590" b="19050"/>
                <wp:wrapNone/>
                <wp:docPr id="7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17956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CDAB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4CF9134F" id="Straight Connector 6" o:spid="_x0000_s1026" style="position:absolute;flip:x;z-index:25166336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-.95pt,19.05pt" to="721.8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" strokecolor="#00cdab" strokeweight="1.5pt">
                <v:stroke joinstyle="miter"/>
                <w10:wrap anchorx="margin"/>
              </v:line>
            </w:pict>
          </mc:Fallback>
        </mc:AlternateContent>
      </w:r>
      <w:r w:rsidRPr="00352749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E031245" wp14:editId="2A5A85D8">
                <wp:simplePos x="0" y="0"/>
                <wp:positionH relativeFrom="column">
                  <wp:posOffset>8544252</wp:posOffset>
                </wp:positionH>
                <wp:positionV relativeFrom="paragraph">
                  <wp:posOffset>-304490</wp:posOffset>
                </wp:positionV>
                <wp:extent cx="1784493" cy="508775"/>
                <wp:effectExtent l="0" t="457200" r="0" b="62865"/>
                <wp:wrapNone/>
                <wp:docPr id="5" name="Trapezoid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8711150">
                          <a:off x="0" y="0"/>
                          <a:ext cx="1784493" cy="508775"/>
                        </a:xfrm>
                        <a:custGeom>
                          <a:avLst/>
                          <a:gdLst>
                            <a:gd name="connsiteX0" fmla="*/ 0 w 996502"/>
                            <a:gd name="connsiteY0" fmla="*/ 251431 h 251431"/>
                            <a:gd name="connsiteX1" fmla="*/ 150034 w 996502"/>
                            <a:gd name="connsiteY1" fmla="*/ 0 h 251431"/>
                            <a:gd name="connsiteX2" fmla="*/ 846468 w 996502"/>
                            <a:gd name="connsiteY2" fmla="*/ 0 h 251431"/>
                            <a:gd name="connsiteX3" fmla="*/ 996502 w 996502"/>
                            <a:gd name="connsiteY3" fmla="*/ 251431 h 251431"/>
                            <a:gd name="connsiteX4" fmla="*/ 0 w 996502"/>
                            <a:gd name="connsiteY4" fmla="*/ 251431 h 251431"/>
                            <a:gd name="connsiteX0" fmla="*/ 0 w 996502"/>
                            <a:gd name="connsiteY0" fmla="*/ 254153 h 254153"/>
                            <a:gd name="connsiteX1" fmla="*/ 150034 w 996502"/>
                            <a:gd name="connsiteY1" fmla="*/ 2722 h 254153"/>
                            <a:gd name="connsiteX2" fmla="*/ 602224 w 996502"/>
                            <a:gd name="connsiteY2" fmla="*/ 0 h 254153"/>
                            <a:gd name="connsiteX3" fmla="*/ 996502 w 996502"/>
                            <a:gd name="connsiteY3" fmla="*/ 254153 h 254153"/>
                            <a:gd name="connsiteX4" fmla="*/ 0 w 996502"/>
                            <a:gd name="connsiteY4" fmla="*/ 254153 h 254153"/>
                            <a:gd name="connsiteX0" fmla="*/ 0 w 1011593"/>
                            <a:gd name="connsiteY0" fmla="*/ 254153 h 254153"/>
                            <a:gd name="connsiteX1" fmla="*/ 150034 w 1011593"/>
                            <a:gd name="connsiteY1" fmla="*/ 2722 h 254153"/>
                            <a:gd name="connsiteX2" fmla="*/ 602224 w 1011593"/>
                            <a:gd name="connsiteY2" fmla="*/ 0 h 254153"/>
                            <a:gd name="connsiteX3" fmla="*/ 1011593 w 1011593"/>
                            <a:gd name="connsiteY3" fmla="*/ 251976 h 254153"/>
                            <a:gd name="connsiteX4" fmla="*/ 0 w 1011593"/>
                            <a:gd name="connsiteY4" fmla="*/ 254153 h 254153"/>
                            <a:gd name="connsiteX0" fmla="*/ 0 w 1011593"/>
                            <a:gd name="connsiteY0" fmla="*/ 254153 h 254153"/>
                            <a:gd name="connsiteX1" fmla="*/ 150034 w 1011593"/>
                            <a:gd name="connsiteY1" fmla="*/ 2722 h 254153"/>
                            <a:gd name="connsiteX2" fmla="*/ 602224 w 1011593"/>
                            <a:gd name="connsiteY2" fmla="*/ 0 h 254153"/>
                            <a:gd name="connsiteX3" fmla="*/ 1011593 w 1011593"/>
                            <a:gd name="connsiteY3" fmla="*/ 251976 h 254153"/>
                            <a:gd name="connsiteX4" fmla="*/ 0 w 1011593"/>
                            <a:gd name="connsiteY4" fmla="*/ 254153 h 254153"/>
                            <a:gd name="connsiteX0" fmla="*/ 0 w 1011593"/>
                            <a:gd name="connsiteY0" fmla="*/ 251431 h 251431"/>
                            <a:gd name="connsiteX1" fmla="*/ 150034 w 1011593"/>
                            <a:gd name="connsiteY1" fmla="*/ 0 h 251431"/>
                            <a:gd name="connsiteX2" fmla="*/ 605968 w 1011593"/>
                            <a:gd name="connsiteY2" fmla="*/ 5004 h 251431"/>
                            <a:gd name="connsiteX3" fmla="*/ 1011593 w 1011593"/>
                            <a:gd name="connsiteY3" fmla="*/ 249254 h 251431"/>
                            <a:gd name="connsiteX4" fmla="*/ 0 w 1011593"/>
                            <a:gd name="connsiteY4" fmla="*/ 251431 h 251431"/>
                            <a:gd name="connsiteX0" fmla="*/ 0 w 1008473"/>
                            <a:gd name="connsiteY0" fmla="*/ 251431 h 255464"/>
                            <a:gd name="connsiteX1" fmla="*/ 150034 w 1008473"/>
                            <a:gd name="connsiteY1" fmla="*/ 0 h 255464"/>
                            <a:gd name="connsiteX2" fmla="*/ 605968 w 1008473"/>
                            <a:gd name="connsiteY2" fmla="*/ 5004 h 255464"/>
                            <a:gd name="connsiteX3" fmla="*/ 1008473 w 1008473"/>
                            <a:gd name="connsiteY3" fmla="*/ 255464 h 255464"/>
                            <a:gd name="connsiteX4" fmla="*/ 0 w 1008473"/>
                            <a:gd name="connsiteY4" fmla="*/ 251431 h 255464"/>
                            <a:gd name="connsiteX0" fmla="*/ 0 w 1006659"/>
                            <a:gd name="connsiteY0" fmla="*/ 251431 h 257810"/>
                            <a:gd name="connsiteX1" fmla="*/ 150034 w 1006659"/>
                            <a:gd name="connsiteY1" fmla="*/ 0 h 257810"/>
                            <a:gd name="connsiteX2" fmla="*/ 605968 w 1006659"/>
                            <a:gd name="connsiteY2" fmla="*/ 5004 h 257810"/>
                            <a:gd name="connsiteX3" fmla="*/ 1006659 w 1006659"/>
                            <a:gd name="connsiteY3" fmla="*/ 257810 h 257810"/>
                            <a:gd name="connsiteX4" fmla="*/ 0 w 1006659"/>
                            <a:gd name="connsiteY4" fmla="*/ 251431 h 25781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006659" h="257810">
                              <a:moveTo>
                                <a:pt x="0" y="251431"/>
                              </a:moveTo>
                              <a:lnTo>
                                <a:pt x="150034" y="0"/>
                              </a:lnTo>
                              <a:lnTo>
                                <a:pt x="605968" y="5004"/>
                              </a:lnTo>
                              <a:lnTo>
                                <a:pt x="1006659" y="257810"/>
                              </a:lnTo>
                              <a:lnTo>
                                <a:pt x="0" y="251431"/>
                              </a:lnTo>
                              <a:close/>
                            </a:path>
                          </a:pathLst>
                        </a:custGeom>
                        <a:gradFill flip="none" rotWithShape="1">
                          <a:gsLst>
                            <a:gs pos="0">
                              <a:srgbClr val="03B2B5"/>
                            </a:gs>
                            <a:gs pos="100000">
                              <a:srgbClr val="00CDA9"/>
                            </a:gs>
                          </a:gsLst>
                          <a:lin ang="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FCBC0F1" id="Trapezoid 4" o:spid="_x0000_s1026" style="position:absolute;margin-left:672.8pt;margin-top:-24pt;width:140.5pt;height:40.05pt;rotation:9514899fd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006659,257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" path="m,251431l150034,,605968,5004r400691,252806l,251431xe" fillcolor="#03b2b5" stroked="f">
                <v:fill color2="#00cda9" rotate="t" angle="90" focus="100%" type="gradient"/>
                <v:path arrowok="t" o:connecttype="custom" o:connectlocs="0,496186;265964,0;1074193,9875;1784493,508775;0,496186" o:connectangles="0,0,0,0,0"/>
              </v:shape>
            </w:pict>
          </mc:Fallback>
        </mc:AlternateContent>
      </w:r>
      <w:r w:rsidR="006F219C" w:rsidRPr="006F219C">
        <w:rPr>
          <w:b/>
          <w:bCs/>
          <w:sz w:val="28"/>
          <w:szCs w:val="28"/>
        </w:rPr>
        <w:t xml:space="preserve">Selecting behaviour change techniques using the </w:t>
      </w:r>
      <w:r w:rsidR="00C00A92" w:rsidRPr="006F219C">
        <w:rPr>
          <w:b/>
          <w:bCs/>
          <w:sz w:val="28"/>
          <w:szCs w:val="28"/>
        </w:rPr>
        <w:t xml:space="preserve">APEASE </w:t>
      </w:r>
      <w:r w:rsidR="006F219C" w:rsidRPr="006F219C">
        <w:rPr>
          <w:b/>
          <w:bCs/>
          <w:sz w:val="28"/>
          <w:szCs w:val="28"/>
        </w:rPr>
        <w:t>criteria: A worksheet</w:t>
      </w:r>
    </w:p>
    <w:p w14:paraId="414D0960" w14:textId="4BDB7F96" w:rsidR="006F219C" w:rsidRDefault="00A838EB" w:rsidP="00C00A92">
      <w:r>
        <w:t>This worksheet is designed to</w:t>
      </w:r>
      <w:r w:rsidR="00E41A7B">
        <w:t xml:space="preserve"> be</w:t>
      </w:r>
      <w:r>
        <w:t xml:space="preserve"> completed alongside the</w:t>
      </w:r>
      <w:r w:rsidR="006F219C">
        <w:t xml:space="preserve"> </w:t>
      </w:r>
      <w:r w:rsidR="006F219C">
        <w:rPr>
          <w:b/>
          <w:bCs/>
        </w:rPr>
        <w:t>T</w:t>
      </w:r>
      <w:r w:rsidR="006F219C" w:rsidRPr="006F219C">
        <w:rPr>
          <w:b/>
          <w:bCs/>
        </w:rPr>
        <w:t xml:space="preserve">oolkit </w:t>
      </w:r>
      <w:r w:rsidR="00623999">
        <w:rPr>
          <w:b/>
          <w:bCs/>
        </w:rPr>
        <w:t>for</w:t>
      </w:r>
      <w:r w:rsidR="006F219C" w:rsidRPr="006F219C">
        <w:rPr>
          <w:b/>
          <w:bCs/>
        </w:rPr>
        <w:t xml:space="preserve"> applying behavioural science to barriers in reproductive health</w:t>
      </w:r>
      <w:r w:rsidR="006F219C">
        <w:t xml:space="preserve">. </w:t>
      </w:r>
    </w:p>
    <w:p w14:paraId="24EDEAE2" w14:textId="0C9EB3BA" w:rsidR="006F219C" w:rsidRDefault="006F219C" w:rsidP="00EE735A">
      <w:pPr>
        <w:pStyle w:val="ListParagraph"/>
        <w:numPr>
          <w:ilvl w:val="0"/>
          <w:numId w:val="4"/>
        </w:numPr>
      </w:pPr>
      <w:r>
        <w:t>W</w:t>
      </w:r>
      <w:r w:rsidR="00A838EB">
        <w:t>ork through the tool</w:t>
      </w:r>
      <w:r>
        <w:t xml:space="preserve">kit and </w:t>
      </w:r>
      <w:r w:rsidR="00A838EB">
        <w:t xml:space="preserve">shortlist behaviour change techniques (BCTs) that </w:t>
      </w:r>
      <w:r>
        <w:t>could</w:t>
      </w:r>
      <w:r w:rsidR="00A838EB">
        <w:t xml:space="preserve"> address the barriers you have highlighted</w:t>
      </w:r>
      <w:r w:rsidR="00CD3A98">
        <w:t>.</w:t>
      </w:r>
    </w:p>
    <w:p w14:paraId="7B71B7FB" w14:textId="3F618CA2" w:rsidR="006F219C" w:rsidRDefault="006F219C" w:rsidP="00EE735A">
      <w:pPr>
        <w:pStyle w:val="ListParagraph"/>
        <w:numPr>
          <w:ilvl w:val="0"/>
          <w:numId w:val="4"/>
        </w:numPr>
      </w:pPr>
      <w:r>
        <w:t>C</w:t>
      </w:r>
      <w:r w:rsidR="00A838EB">
        <w:t xml:space="preserve">opy and paste your BCTs in the table below to assist you in rating them </w:t>
      </w:r>
      <w:r w:rsidR="00C00A92">
        <w:t>according to the APEASE criteria</w:t>
      </w:r>
      <w:r w:rsidR="00CD3A98">
        <w:t>.</w:t>
      </w:r>
    </w:p>
    <w:p w14:paraId="5D317E8E" w14:textId="1C5D072F" w:rsidR="006F219C" w:rsidRDefault="00A838EB" w:rsidP="00EE735A">
      <w:pPr>
        <w:pStyle w:val="ListParagraph"/>
        <w:numPr>
          <w:ilvl w:val="0"/>
          <w:numId w:val="4"/>
        </w:numPr>
      </w:pPr>
      <w:r>
        <w:t>This will hel</w:t>
      </w:r>
      <w:r w:rsidR="00C00A92">
        <w:t xml:space="preserve">p you select </w:t>
      </w:r>
      <w:r>
        <w:t>which BCTs you will focus on implementing</w:t>
      </w:r>
      <w:r w:rsidR="00CD3A98">
        <w:t>.</w:t>
      </w:r>
    </w:p>
    <w:p w14:paraId="1316CAFD" w14:textId="767AD7D5" w:rsidR="00C00A92" w:rsidRDefault="00797102" w:rsidP="00EE735A">
      <w:pPr>
        <w:pStyle w:val="ListParagraph"/>
        <w:numPr>
          <w:ilvl w:val="0"/>
          <w:numId w:val="4"/>
        </w:numPr>
      </w:pPr>
      <w:r>
        <w:t>You will</w:t>
      </w:r>
      <w:r w:rsidR="00A838EB">
        <w:t xml:space="preserve"> likely identify many BCTs for </w:t>
      </w:r>
      <w:r>
        <w:t>consideration;</w:t>
      </w:r>
      <w:r w:rsidR="00A838EB">
        <w:t xml:space="preserve"> add more </w:t>
      </w:r>
      <w:r w:rsidR="00623999">
        <w:t>rows</w:t>
      </w:r>
      <w:r w:rsidR="00A838EB">
        <w:t xml:space="preserve"> to the table as needed</w:t>
      </w:r>
      <w:r w:rsidR="00CD3A98">
        <w:t>.</w:t>
      </w:r>
    </w:p>
    <w:p w14:paraId="24014D63" w14:textId="170862E2" w:rsidR="006F219C" w:rsidRDefault="00EE735A" w:rsidP="006F219C">
      <w:pPr>
        <w:spacing w:after="0" w:line="276" w:lineRule="auto"/>
        <w:rPr>
          <w:sz w:val="20"/>
          <w:szCs w:val="20"/>
        </w:rPr>
      </w:pPr>
      <w:r>
        <w:rPr>
          <w:sz w:val="20"/>
          <w:szCs w:val="20"/>
        </w:rPr>
        <w:t>The table below gives an example of</w:t>
      </w:r>
      <w:r w:rsidR="00A838EB" w:rsidRPr="006F219C">
        <w:rPr>
          <w:sz w:val="20"/>
          <w:szCs w:val="20"/>
        </w:rPr>
        <w:t xml:space="preserve"> a commissioner looking to address poor uptake of contraception among non-English speaking women.</w:t>
      </w:r>
    </w:p>
    <w:p w14:paraId="047F880F" w14:textId="62E8C371" w:rsidR="00496FF4" w:rsidRPr="006F219C" w:rsidRDefault="00797102" w:rsidP="006F219C">
      <w:pPr>
        <w:spacing w:after="0" w:line="276" w:lineRule="auto"/>
        <w:rPr>
          <w:sz w:val="20"/>
          <w:szCs w:val="20"/>
        </w:rPr>
      </w:pPr>
      <w:r w:rsidRPr="00CD3A98">
        <w:rPr>
          <w:rFonts w:cstheme="minorHAnsi"/>
          <w:b/>
          <w:outline/>
          <w:noProof/>
          <w:color w:val="5B9BD5" w:themeColor="accent5"/>
          <w:sz w:val="32"/>
          <w:szCs w:val="18"/>
          <w:lang w:eastAsia="en-GB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solidFill>
              <w14:schemeClr w14:val="accent5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77378F6D" wp14:editId="4B6971F9">
                <wp:simplePos x="0" y="0"/>
                <wp:positionH relativeFrom="column">
                  <wp:posOffset>7967200</wp:posOffset>
                </wp:positionH>
                <wp:positionV relativeFrom="paragraph">
                  <wp:posOffset>171450</wp:posOffset>
                </wp:positionV>
                <wp:extent cx="431800" cy="277495"/>
                <wp:effectExtent l="0" t="0" r="6350" b="8255"/>
                <wp:wrapNone/>
                <wp:docPr id="10" name="Snip Diagonal Corner 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1800" cy="277495"/>
                        </a:xfrm>
                        <a:prstGeom prst="snip2DiagRect">
                          <a:avLst>
                            <a:gd name="adj1" fmla="val 0"/>
                            <a:gd name="adj2" fmla="val 29183"/>
                          </a:avLst>
                        </a:prstGeom>
                        <a:gradFill>
                          <a:gsLst>
                            <a:gs pos="0">
                              <a:srgbClr val="118BCD"/>
                            </a:gs>
                            <a:gs pos="100000">
                              <a:srgbClr val="39B7DC"/>
                            </a:gs>
                          </a:gsLst>
                          <a:lin ang="0" scaled="1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3D6C760" id="Snip Diagonal Corner Rectangle 10" o:spid="_x0000_s1026" style="position:absolute;margin-left:627.35pt;margin-top:13.5pt;width:34pt;height:21.85pt;z-index:-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31800,2774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" path="m,l350819,r80981,80981l431800,277495r,l80981,277495,,196514,,xe" fillcolor="#118bcd" stroked="f" strokeweight="1pt">
                <v:fill color2="#39b7dc" angle="90" focus="100%" type="gradient"/>
                <v:stroke joinstyle="miter"/>
                <v:path arrowok="t" o:connecttype="custom" o:connectlocs="0,0;350819,0;431800,80981;431800,277495;431800,277495;80981,277495;0,196514;0,0" o:connectangles="0,0,0,0,0,0,0,0"/>
              </v:shape>
            </w:pict>
          </mc:Fallback>
        </mc:AlternateContent>
      </w:r>
      <w:r w:rsidRPr="00CD3A98">
        <w:rPr>
          <w:rFonts w:cstheme="minorHAnsi"/>
          <w:b/>
          <w:outline/>
          <w:noProof/>
          <w:color w:val="5B9BD5" w:themeColor="accent5"/>
          <w:sz w:val="32"/>
          <w:szCs w:val="18"/>
          <w:lang w:eastAsia="en-GB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solidFill>
              <w14:schemeClr w14:val="accent5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09AEE494" wp14:editId="63A8CB1C">
                <wp:simplePos x="0" y="0"/>
                <wp:positionH relativeFrom="column">
                  <wp:posOffset>6293485</wp:posOffset>
                </wp:positionH>
                <wp:positionV relativeFrom="paragraph">
                  <wp:posOffset>171450</wp:posOffset>
                </wp:positionV>
                <wp:extent cx="431800" cy="277495"/>
                <wp:effectExtent l="0" t="0" r="6350" b="8255"/>
                <wp:wrapNone/>
                <wp:docPr id="9" name="Snip Diagonal Corner 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1800" cy="277495"/>
                        </a:xfrm>
                        <a:prstGeom prst="snip2DiagRect">
                          <a:avLst>
                            <a:gd name="adj1" fmla="val 0"/>
                            <a:gd name="adj2" fmla="val 29183"/>
                          </a:avLst>
                        </a:prstGeom>
                        <a:gradFill>
                          <a:gsLst>
                            <a:gs pos="0">
                              <a:srgbClr val="118BCD"/>
                            </a:gs>
                            <a:gs pos="100000">
                              <a:srgbClr val="39B7DC"/>
                            </a:gs>
                          </a:gsLst>
                          <a:lin ang="0" scaled="1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51C67DA" id="Snip Diagonal Corner Rectangle 9" o:spid="_x0000_s1026" style="position:absolute;margin-left:495.55pt;margin-top:13.5pt;width:34pt;height:21.85pt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31800,2774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" path="m,l350819,r80981,80981l431800,277495r,l80981,277495,,196514,,xe" fillcolor="#118bcd" stroked="f" strokeweight="1pt">
                <v:fill color2="#39b7dc" angle="90" focus="100%" type="gradient"/>
                <v:stroke joinstyle="miter"/>
                <v:path arrowok="t" o:connecttype="custom" o:connectlocs="0,0;350819,0;431800,80981;431800,277495;431800,277495;80981,277495;0,196514;0,0" o:connectangles="0,0,0,0,0,0,0,0"/>
              </v:shape>
            </w:pict>
          </mc:Fallback>
        </mc:AlternateContent>
      </w:r>
      <w:r w:rsidRPr="00CD3A98">
        <w:rPr>
          <w:rFonts w:cstheme="minorHAnsi"/>
          <w:b/>
          <w:outline/>
          <w:noProof/>
          <w:color w:val="5B9BD5" w:themeColor="accent5"/>
          <w:sz w:val="32"/>
          <w:szCs w:val="18"/>
          <w:lang w:eastAsia="en-GB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solidFill>
              <w14:schemeClr w14:val="accent5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2DAC3412" wp14:editId="6425F94B">
                <wp:simplePos x="0" y="0"/>
                <wp:positionH relativeFrom="column">
                  <wp:posOffset>5003020</wp:posOffset>
                </wp:positionH>
                <wp:positionV relativeFrom="paragraph">
                  <wp:posOffset>171450</wp:posOffset>
                </wp:positionV>
                <wp:extent cx="431800" cy="277495"/>
                <wp:effectExtent l="0" t="0" r="6350" b="8255"/>
                <wp:wrapNone/>
                <wp:docPr id="8" name="Snip Diagonal Corner 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1800" cy="277495"/>
                        </a:xfrm>
                        <a:prstGeom prst="snip2DiagRect">
                          <a:avLst>
                            <a:gd name="adj1" fmla="val 0"/>
                            <a:gd name="adj2" fmla="val 29183"/>
                          </a:avLst>
                        </a:prstGeom>
                        <a:gradFill>
                          <a:gsLst>
                            <a:gs pos="0">
                              <a:srgbClr val="118BCD"/>
                            </a:gs>
                            <a:gs pos="100000">
                              <a:srgbClr val="39B7DC"/>
                            </a:gs>
                          </a:gsLst>
                          <a:lin ang="0" scaled="1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274D3BF" id="Snip Diagonal Corner Rectangle 8" o:spid="_x0000_s1026" style="position:absolute;margin-left:393.95pt;margin-top:13.5pt;width:34pt;height:21.85pt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31800,2774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" path="m,l350819,r80981,80981l431800,277495r,l80981,277495,,196514,,xe" fillcolor="#118bcd" stroked="f" strokeweight="1pt">
                <v:fill color2="#39b7dc" angle="90" focus="100%" type="gradient"/>
                <v:stroke joinstyle="miter"/>
                <v:path arrowok="t" o:connecttype="custom" o:connectlocs="0,0;350819,0;431800,80981;431800,277495;431800,277495;80981,277495;0,196514;0,0" o:connectangles="0,0,0,0,0,0,0,0"/>
              </v:shape>
            </w:pict>
          </mc:Fallback>
        </mc:AlternateContent>
      </w:r>
      <w:r w:rsidRPr="00CD3A98">
        <w:rPr>
          <w:rFonts w:cstheme="minorHAnsi"/>
          <w:b/>
          <w:outline/>
          <w:noProof/>
          <w:color w:val="5B9BD5" w:themeColor="accent5"/>
          <w:sz w:val="32"/>
          <w:szCs w:val="18"/>
          <w:lang w:eastAsia="en-GB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solidFill>
              <w14:schemeClr w14:val="accent5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76CF895A" wp14:editId="5E9E37BC">
                <wp:simplePos x="0" y="0"/>
                <wp:positionH relativeFrom="column">
                  <wp:posOffset>2606675</wp:posOffset>
                </wp:positionH>
                <wp:positionV relativeFrom="paragraph">
                  <wp:posOffset>171450</wp:posOffset>
                </wp:positionV>
                <wp:extent cx="431800" cy="277495"/>
                <wp:effectExtent l="0" t="0" r="6350" b="8255"/>
                <wp:wrapNone/>
                <wp:docPr id="4" name="Snip Diagonal Corner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1800" cy="277495"/>
                        </a:xfrm>
                        <a:prstGeom prst="snip2DiagRect">
                          <a:avLst>
                            <a:gd name="adj1" fmla="val 0"/>
                            <a:gd name="adj2" fmla="val 29183"/>
                          </a:avLst>
                        </a:prstGeom>
                        <a:gradFill>
                          <a:gsLst>
                            <a:gs pos="0">
                              <a:srgbClr val="118BCD"/>
                            </a:gs>
                            <a:gs pos="100000">
                              <a:srgbClr val="39B7DC"/>
                            </a:gs>
                          </a:gsLst>
                          <a:lin ang="0" scaled="1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61184E4" id="Snip Diagonal Corner Rectangle 4" o:spid="_x0000_s1026" style="position:absolute;margin-left:205.25pt;margin-top:13.5pt;width:34pt;height:21.85pt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31800,2774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" path="m,l350819,r80981,80981l431800,277495r,l80981,277495,,196514,,xe" fillcolor="#118bcd" stroked="f" strokeweight="1pt">
                <v:fill color2="#39b7dc" angle="90" focus="100%" type="gradient"/>
                <v:stroke joinstyle="miter"/>
                <v:path arrowok="t" o:connecttype="custom" o:connectlocs="0,0;350819,0;431800,80981;431800,277495;431800,277495;80981,277495;0,196514;0,0" o:connectangles="0,0,0,0,0,0,0,0"/>
              </v:shape>
            </w:pict>
          </mc:Fallback>
        </mc:AlternateContent>
      </w:r>
      <w:r w:rsidRPr="00496FF4">
        <w:rPr>
          <w:rFonts w:cstheme="minorHAnsi"/>
          <w:noProof/>
          <w:sz w:val="32"/>
          <w:szCs w:val="18"/>
          <w:lang w:eastAsia="en-GB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34D1BDD6" wp14:editId="1ABA75B7">
                <wp:simplePos x="0" y="0"/>
                <wp:positionH relativeFrom="column">
                  <wp:posOffset>1452665</wp:posOffset>
                </wp:positionH>
                <wp:positionV relativeFrom="paragraph">
                  <wp:posOffset>171450</wp:posOffset>
                </wp:positionV>
                <wp:extent cx="431800" cy="277495"/>
                <wp:effectExtent l="0" t="0" r="6350" b="8255"/>
                <wp:wrapNone/>
                <wp:docPr id="3" name="Snip Diagonal Corner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1800" cy="277495"/>
                        </a:xfrm>
                        <a:prstGeom prst="snip2DiagRect">
                          <a:avLst>
                            <a:gd name="adj1" fmla="val 0"/>
                            <a:gd name="adj2" fmla="val 29183"/>
                          </a:avLst>
                        </a:prstGeom>
                        <a:gradFill>
                          <a:gsLst>
                            <a:gs pos="0">
                              <a:srgbClr val="118BCD"/>
                            </a:gs>
                            <a:gs pos="100000">
                              <a:srgbClr val="39B7DC"/>
                            </a:gs>
                          </a:gsLst>
                          <a:lin ang="0" scaled="1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B69D8FC" id="Snip Diagonal Corner Rectangle 4" o:spid="_x0000_s1026" style="position:absolute;margin-left:114.4pt;margin-top:13.5pt;width:34pt;height:21.85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31800,2774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" path="m,l350819,r80981,80981l431800,277495r,l80981,277495,,196514,,xe" fillcolor="#118bcd" stroked="f" strokeweight="1pt">
                <v:fill color2="#39b7dc" angle="90" focus="100%" type="gradient"/>
                <v:stroke joinstyle="miter"/>
                <v:path arrowok="t" o:connecttype="custom" o:connectlocs="0,0;350819,0;431800,80981;431800,277495;431800,277495;80981,277495;0,196514;0,0" o:connectangles="0,0,0,0,0,0,0,0"/>
              </v:shape>
            </w:pict>
          </mc:Fallback>
        </mc:AlternateContent>
      </w:r>
      <w:r w:rsidRPr="00CD3A98">
        <w:rPr>
          <w:rFonts w:cstheme="minorHAnsi"/>
          <w:b/>
          <w:outline/>
          <w:noProof/>
          <w:color w:val="5B9BD5" w:themeColor="accent5"/>
          <w:sz w:val="32"/>
          <w:szCs w:val="18"/>
          <w:lang w:eastAsia="en-GB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solidFill>
              <w14:schemeClr w14:val="accent5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1B78D8DB" wp14:editId="611BFAAC">
                <wp:simplePos x="0" y="0"/>
                <wp:positionH relativeFrom="column">
                  <wp:posOffset>3872650</wp:posOffset>
                </wp:positionH>
                <wp:positionV relativeFrom="paragraph">
                  <wp:posOffset>171450</wp:posOffset>
                </wp:positionV>
                <wp:extent cx="431800" cy="277495"/>
                <wp:effectExtent l="0" t="0" r="6350" b="8255"/>
                <wp:wrapNone/>
                <wp:docPr id="6" name="Snip Diagonal Corner 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1800" cy="277495"/>
                        </a:xfrm>
                        <a:prstGeom prst="snip2DiagRect">
                          <a:avLst>
                            <a:gd name="adj1" fmla="val 0"/>
                            <a:gd name="adj2" fmla="val 29183"/>
                          </a:avLst>
                        </a:prstGeom>
                        <a:gradFill>
                          <a:gsLst>
                            <a:gs pos="0">
                              <a:srgbClr val="118BCD"/>
                            </a:gs>
                            <a:gs pos="100000">
                              <a:srgbClr val="39B7DC"/>
                            </a:gs>
                          </a:gsLst>
                          <a:lin ang="0" scaled="1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B0E8E00" id="Snip Diagonal Corner Rectangle 6" o:spid="_x0000_s1026" style="position:absolute;margin-left:304.95pt;margin-top:13.5pt;width:34pt;height:21.85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31800,2774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" path="m,l350819,r80981,80981l431800,277495r,l80981,277495,,196514,,xe" fillcolor="#118bcd" stroked="f" strokeweight="1pt">
                <v:fill color2="#39b7dc" angle="90" focus="100%" type="gradient"/>
                <v:stroke joinstyle="miter"/>
                <v:path arrowok="t" o:connecttype="custom" o:connectlocs="0,0;350819,0;431800,80981;431800,277495;431800,277495;80981,277495;0,196514;0,0" o:connectangles="0,0,0,0,0,0,0,0"/>
              </v:shape>
            </w:pict>
          </mc:Fallback>
        </mc:AlternateContent>
      </w:r>
    </w:p>
    <w:tbl>
      <w:tblPr>
        <w:tblStyle w:val="TableGrid"/>
        <w:tblW w:w="14175" w:type="dxa"/>
        <w:tblInd w:w="0" w:type="dxa"/>
        <w:tblBorders>
          <w:top w:val="single" w:sz="4" w:space="0" w:color="4AB1CC"/>
          <w:left w:val="single" w:sz="4" w:space="0" w:color="4AB1CC"/>
          <w:bottom w:val="single" w:sz="4" w:space="0" w:color="4AB1CC"/>
          <w:right w:val="single" w:sz="4" w:space="0" w:color="4AB1CC"/>
          <w:insideH w:val="single" w:sz="4" w:space="0" w:color="4AB1CC"/>
          <w:insideV w:val="single" w:sz="4" w:space="0" w:color="4AB1CC"/>
        </w:tblBorders>
        <w:tblLook w:val="04A0" w:firstRow="1" w:lastRow="0" w:firstColumn="1" w:lastColumn="0" w:noHBand="0" w:noVBand="1"/>
      </w:tblPr>
      <w:tblGrid>
        <w:gridCol w:w="1720"/>
        <w:gridCol w:w="1822"/>
        <w:gridCol w:w="1823"/>
        <w:gridCol w:w="2143"/>
        <w:gridCol w:w="1404"/>
        <w:gridCol w:w="2678"/>
        <w:gridCol w:w="2585"/>
      </w:tblGrid>
      <w:tr w:rsidR="00EE735A" w:rsidRPr="00C0199C" w14:paraId="1DE9DF5C" w14:textId="77777777" w:rsidTr="00797102">
        <w:trPr>
          <w:tblHeader/>
        </w:trPr>
        <w:tc>
          <w:tcPr>
            <w:tcW w:w="1759" w:type="dxa"/>
            <w:tcBorders>
              <w:top w:val="nil"/>
              <w:left w:val="nil"/>
              <w:bottom w:val="single" w:sz="4" w:space="0" w:color="00CDAB"/>
              <w:right w:val="nil"/>
            </w:tcBorders>
            <w:shd w:val="clear" w:color="auto" w:fill="auto"/>
          </w:tcPr>
          <w:p w14:paraId="72A72AAD" w14:textId="5BFE2F0F" w:rsidR="00496FF4" w:rsidRPr="00496FF4" w:rsidRDefault="00496FF4">
            <w:pPr>
              <w:spacing w:line="240" w:lineRule="auto"/>
              <w:rPr>
                <w:b/>
                <w:bCs/>
                <w:sz w:val="32"/>
              </w:rPr>
            </w:pPr>
          </w:p>
        </w:tc>
        <w:tc>
          <w:tcPr>
            <w:tcW w:w="1837" w:type="dxa"/>
            <w:tcBorders>
              <w:top w:val="nil"/>
              <w:left w:val="nil"/>
              <w:bottom w:val="single" w:sz="4" w:space="0" w:color="00CDAB"/>
              <w:right w:val="nil"/>
            </w:tcBorders>
            <w:shd w:val="clear" w:color="auto" w:fill="auto"/>
          </w:tcPr>
          <w:p w14:paraId="121D173A" w14:textId="209501AF" w:rsidR="00EE735A" w:rsidRPr="00CD3A98" w:rsidRDefault="00496FF4" w:rsidP="00CD3A98">
            <w:pPr>
              <w:spacing w:line="276" w:lineRule="auto"/>
              <w:jc w:val="center"/>
              <w:rPr>
                <w:b/>
                <w:bCs/>
                <w:outline/>
                <w:color w:val="5B9BD5" w:themeColor="accent5"/>
                <w:sz w:val="32"/>
                <w14:shadow w14:blurRad="38100" w14:dist="22860" w14:dir="5400000" w14:sx="100000" w14:sy="100000" w14:kx="0" w14:ky="0" w14:algn="tl">
                  <w14:srgbClr w14:val="000000">
                    <w14:alpha w14:val="70000"/>
                  </w14:srgbClr>
                </w14:shadow>
                <w14:textOutline w14:w="10160" w14:cap="flat" w14:cmpd="sng" w14:algn="ctr">
                  <w14:solidFill>
                    <w14:schemeClr w14:val="accent5"/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</w:pPr>
            <w:r w:rsidRPr="00CD3A98">
              <w:rPr>
                <w:b/>
                <w:bCs/>
                <w:outline/>
                <w:color w:val="5B9BD5" w:themeColor="accent5"/>
                <w:sz w:val="32"/>
                <w14:shadow w14:blurRad="38100" w14:dist="22860" w14:dir="5400000" w14:sx="100000" w14:sy="100000" w14:kx="0" w14:ky="0" w14:algn="tl">
                  <w14:srgbClr w14:val="000000">
                    <w14:alpha w14:val="70000"/>
                  </w14:srgbClr>
                </w14:shadow>
                <w14:textOutline w14:w="10160" w14:cap="flat" w14:cmpd="sng" w14:algn="ctr">
                  <w14:solidFill>
                    <w14:schemeClr w14:val="accent5"/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  <w:t>A</w:t>
            </w:r>
          </w:p>
        </w:tc>
        <w:tc>
          <w:tcPr>
            <w:tcW w:w="1837" w:type="dxa"/>
            <w:tcBorders>
              <w:top w:val="nil"/>
              <w:left w:val="nil"/>
              <w:bottom w:val="single" w:sz="4" w:space="0" w:color="00CDAB"/>
              <w:right w:val="nil"/>
            </w:tcBorders>
            <w:shd w:val="clear" w:color="auto" w:fill="auto"/>
          </w:tcPr>
          <w:p w14:paraId="0110C099" w14:textId="5821A17C" w:rsidR="00EE735A" w:rsidRPr="00CD3A98" w:rsidRDefault="00496FF4" w:rsidP="00CD3A98">
            <w:pPr>
              <w:spacing w:line="276" w:lineRule="auto"/>
              <w:jc w:val="center"/>
              <w:rPr>
                <w:b/>
                <w:bCs/>
                <w:outline/>
                <w:color w:val="5B9BD5" w:themeColor="accent5"/>
                <w:sz w:val="32"/>
                <w14:shadow w14:blurRad="38100" w14:dist="22860" w14:dir="5400000" w14:sx="100000" w14:sy="100000" w14:kx="0" w14:ky="0" w14:algn="tl">
                  <w14:srgbClr w14:val="000000">
                    <w14:alpha w14:val="70000"/>
                  </w14:srgbClr>
                </w14:shadow>
                <w14:textOutline w14:w="10160" w14:cap="flat" w14:cmpd="sng" w14:algn="ctr">
                  <w14:solidFill>
                    <w14:schemeClr w14:val="accent5"/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</w:pPr>
            <w:r w:rsidRPr="00CD3A98">
              <w:rPr>
                <w:b/>
                <w:bCs/>
                <w:outline/>
                <w:color w:val="5B9BD5" w:themeColor="accent5"/>
                <w:sz w:val="32"/>
                <w14:shadow w14:blurRad="38100" w14:dist="22860" w14:dir="5400000" w14:sx="100000" w14:sy="100000" w14:kx="0" w14:ky="0" w14:algn="tl">
                  <w14:srgbClr w14:val="000000">
                    <w14:alpha w14:val="70000"/>
                  </w14:srgbClr>
                </w14:shadow>
                <w14:textOutline w14:w="10160" w14:cap="flat" w14:cmpd="sng" w14:algn="ctr">
                  <w14:solidFill>
                    <w14:schemeClr w14:val="accent5"/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  <w:t>P</w:t>
            </w:r>
          </w:p>
        </w:tc>
        <w:tc>
          <w:tcPr>
            <w:tcW w:w="2217" w:type="dxa"/>
            <w:tcBorders>
              <w:top w:val="nil"/>
              <w:left w:val="nil"/>
              <w:bottom w:val="single" w:sz="4" w:space="0" w:color="00CDAB"/>
              <w:right w:val="nil"/>
            </w:tcBorders>
            <w:shd w:val="clear" w:color="auto" w:fill="auto"/>
          </w:tcPr>
          <w:p w14:paraId="7AB96DB8" w14:textId="47A33AE4" w:rsidR="00EE735A" w:rsidRPr="00CD3A98" w:rsidRDefault="00496FF4" w:rsidP="00CD3A98">
            <w:pPr>
              <w:spacing w:line="276" w:lineRule="auto"/>
              <w:jc w:val="center"/>
              <w:rPr>
                <w:b/>
                <w:bCs/>
                <w:outline/>
                <w:color w:val="5B9BD5" w:themeColor="accent5"/>
                <w:sz w:val="32"/>
                <w14:shadow w14:blurRad="38100" w14:dist="22860" w14:dir="5400000" w14:sx="100000" w14:sy="100000" w14:kx="0" w14:ky="0" w14:algn="tl">
                  <w14:srgbClr w14:val="000000">
                    <w14:alpha w14:val="70000"/>
                  </w14:srgbClr>
                </w14:shadow>
                <w14:textOutline w14:w="10160" w14:cap="flat" w14:cmpd="sng" w14:algn="ctr">
                  <w14:solidFill>
                    <w14:schemeClr w14:val="accent5"/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</w:pPr>
            <w:r w:rsidRPr="00CD3A98">
              <w:rPr>
                <w:b/>
                <w:bCs/>
                <w:outline/>
                <w:color w:val="5B9BD5" w:themeColor="accent5"/>
                <w:sz w:val="32"/>
                <w14:shadow w14:blurRad="38100" w14:dist="22860" w14:dir="5400000" w14:sx="100000" w14:sy="100000" w14:kx="0" w14:ky="0" w14:algn="tl">
                  <w14:srgbClr w14:val="000000">
                    <w14:alpha w14:val="70000"/>
                  </w14:srgbClr>
                </w14:shadow>
                <w14:textOutline w14:w="10160" w14:cap="flat" w14:cmpd="sng" w14:algn="ctr">
                  <w14:solidFill>
                    <w14:schemeClr w14:val="accent5"/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  <w:t>E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00CDAB"/>
              <w:right w:val="nil"/>
            </w:tcBorders>
            <w:shd w:val="clear" w:color="auto" w:fill="auto"/>
          </w:tcPr>
          <w:p w14:paraId="36B31844" w14:textId="0A4893BD" w:rsidR="00EE735A" w:rsidRPr="00CD3A98" w:rsidRDefault="00496FF4" w:rsidP="00CD3A98">
            <w:pPr>
              <w:spacing w:line="276" w:lineRule="auto"/>
              <w:jc w:val="center"/>
              <w:rPr>
                <w:b/>
                <w:bCs/>
                <w:outline/>
                <w:color w:val="5B9BD5" w:themeColor="accent5"/>
                <w:sz w:val="32"/>
                <w14:shadow w14:blurRad="38100" w14:dist="22860" w14:dir="5400000" w14:sx="100000" w14:sy="100000" w14:kx="0" w14:ky="0" w14:algn="tl">
                  <w14:srgbClr w14:val="000000">
                    <w14:alpha w14:val="70000"/>
                  </w14:srgbClr>
                </w14:shadow>
                <w14:textOutline w14:w="10160" w14:cap="flat" w14:cmpd="sng" w14:algn="ctr">
                  <w14:solidFill>
                    <w14:schemeClr w14:val="accent5"/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</w:pPr>
            <w:r w:rsidRPr="00CD3A98">
              <w:rPr>
                <w:b/>
                <w:bCs/>
                <w:outline/>
                <w:color w:val="5B9BD5" w:themeColor="accent5"/>
                <w:sz w:val="32"/>
                <w14:shadow w14:blurRad="38100" w14:dist="22860" w14:dir="5400000" w14:sx="100000" w14:sy="100000" w14:kx="0" w14:ky="0" w14:algn="tl">
                  <w14:srgbClr w14:val="000000">
                    <w14:alpha w14:val="70000"/>
                  </w14:srgbClr>
                </w14:shadow>
                <w14:textOutline w14:w="10160" w14:cap="flat" w14:cmpd="sng" w14:algn="ctr">
                  <w14:solidFill>
                    <w14:schemeClr w14:val="accent5"/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  <w:t>A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00CDAB"/>
              <w:right w:val="nil"/>
            </w:tcBorders>
            <w:shd w:val="clear" w:color="auto" w:fill="auto"/>
          </w:tcPr>
          <w:p w14:paraId="0FB6C7CA" w14:textId="42DABD1A" w:rsidR="00EE735A" w:rsidRPr="00CD3A98" w:rsidRDefault="00496FF4" w:rsidP="00CD3A98">
            <w:pPr>
              <w:spacing w:line="276" w:lineRule="auto"/>
              <w:jc w:val="center"/>
              <w:rPr>
                <w:b/>
                <w:bCs/>
                <w:outline/>
                <w:color w:val="5B9BD5" w:themeColor="accent5"/>
                <w:sz w:val="32"/>
                <w14:shadow w14:blurRad="38100" w14:dist="22860" w14:dir="5400000" w14:sx="100000" w14:sy="100000" w14:kx="0" w14:ky="0" w14:algn="tl">
                  <w14:srgbClr w14:val="000000">
                    <w14:alpha w14:val="70000"/>
                  </w14:srgbClr>
                </w14:shadow>
                <w14:textOutline w14:w="10160" w14:cap="flat" w14:cmpd="sng" w14:algn="ctr">
                  <w14:solidFill>
                    <w14:schemeClr w14:val="accent5"/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</w:pPr>
            <w:r w:rsidRPr="00CD3A98">
              <w:rPr>
                <w:b/>
                <w:bCs/>
                <w:outline/>
                <w:color w:val="5B9BD5" w:themeColor="accent5"/>
                <w:sz w:val="32"/>
                <w14:shadow w14:blurRad="38100" w14:dist="22860" w14:dir="5400000" w14:sx="100000" w14:sy="100000" w14:kx="0" w14:ky="0" w14:algn="tl">
                  <w14:srgbClr w14:val="000000">
                    <w14:alpha w14:val="70000"/>
                  </w14:srgbClr>
                </w14:shadow>
                <w14:textOutline w14:w="10160" w14:cap="flat" w14:cmpd="sng" w14:algn="ctr">
                  <w14:solidFill>
                    <w14:schemeClr w14:val="accent5"/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  <w:t>S</w:t>
            </w:r>
          </w:p>
        </w:tc>
        <w:tc>
          <w:tcPr>
            <w:tcW w:w="2414" w:type="dxa"/>
            <w:tcBorders>
              <w:top w:val="nil"/>
              <w:left w:val="nil"/>
              <w:bottom w:val="single" w:sz="4" w:space="0" w:color="00CDAB"/>
              <w:right w:val="nil"/>
            </w:tcBorders>
            <w:shd w:val="clear" w:color="auto" w:fill="auto"/>
          </w:tcPr>
          <w:p w14:paraId="721B571D" w14:textId="720CD233" w:rsidR="00EE735A" w:rsidRPr="00CD3A98" w:rsidRDefault="00496FF4" w:rsidP="00CD3A98">
            <w:pPr>
              <w:spacing w:line="276" w:lineRule="auto"/>
              <w:jc w:val="center"/>
              <w:rPr>
                <w:b/>
                <w:bCs/>
                <w:outline/>
                <w:color w:val="5B9BD5" w:themeColor="accent5"/>
                <w:sz w:val="32"/>
                <w14:shadow w14:blurRad="38100" w14:dist="22860" w14:dir="5400000" w14:sx="100000" w14:sy="100000" w14:kx="0" w14:ky="0" w14:algn="tl">
                  <w14:srgbClr w14:val="000000">
                    <w14:alpha w14:val="70000"/>
                  </w14:srgbClr>
                </w14:shadow>
                <w14:textOutline w14:w="10160" w14:cap="flat" w14:cmpd="sng" w14:algn="ctr">
                  <w14:solidFill>
                    <w14:schemeClr w14:val="accent5"/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</w:pPr>
            <w:r w:rsidRPr="00CD3A98">
              <w:rPr>
                <w:b/>
                <w:bCs/>
                <w:outline/>
                <w:color w:val="5B9BD5" w:themeColor="accent5"/>
                <w:sz w:val="32"/>
                <w14:shadow w14:blurRad="38100" w14:dist="22860" w14:dir="5400000" w14:sx="100000" w14:sy="100000" w14:kx="0" w14:ky="0" w14:algn="tl">
                  <w14:srgbClr w14:val="000000">
                    <w14:alpha w14:val="70000"/>
                  </w14:srgbClr>
                </w14:shadow>
                <w14:textOutline w14:w="10160" w14:cap="flat" w14:cmpd="sng" w14:algn="ctr">
                  <w14:solidFill>
                    <w14:schemeClr w14:val="accent5"/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  <w:t>E</w:t>
            </w:r>
          </w:p>
        </w:tc>
      </w:tr>
      <w:tr w:rsidR="00CD3A98" w:rsidRPr="00C0199C" w14:paraId="0E9147CA" w14:textId="77777777" w:rsidTr="00974511">
        <w:tc>
          <w:tcPr>
            <w:tcW w:w="1759" w:type="dxa"/>
            <w:tcBorders>
              <w:top w:val="single" w:sz="4" w:space="0" w:color="00CDAB"/>
              <w:left w:val="single" w:sz="4" w:space="0" w:color="7030A0"/>
              <w:bottom w:val="single" w:sz="4" w:space="0" w:color="00CDAB"/>
              <w:right w:val="single" w:sz="4" w:space="0" w:color="4AB1CC"/>
            </w:tcBorders>
            <w:shd w:val="clear" w:color="auto" w:fill="FFFFFF" w:themeFill="background1"/>
            <w:vAlign w:val="center"/>
            <w:hideMark/>
          </w:tcPr>
          <w:p w14:paraId="6C761304" w14:textId="77777777" w:rsidR="00C00A92" w:rsidRPr="00496FF4" w:rsidRDefault="00C00A92" w:rsidP="00CD3A98">
            <w:pPr>
              <w:spacing w:line="240" w:lineRule="auto"/>
              <w:jc w:val="center"/>
              <w:rPr>
                <w:b/>
                <w:bCs/>
              </w:rPr>
            </w:pPr>
            <w:r w:rsidRPr="00496FF4">
              <w:rPr>
                <w:b/>
                <w:bCs/>
              </w:rPr>
              <w:t>BCT</w:t>
            </w:r>
          </w:p>
        </w:tc>
        <w:tc>
          <w:tcPr>
            <w:tcW w:w="1837" w:type="dxa"/>
            <w:tcBorders>
              <w:top w:val="single" w:sz="4" w:space="0" w:color="00CDAB"/>
              <w:left w:val="single" w:sz="4" w:space="0" w:color="4AB1CC"/>
              <w:bottom w:val="single" w:sz="4" w:space="0" w:color="00CDAB"/>
            </w:tcBorders>
            <w:shd w:val="clear" w:color="auto" w:fill="FFFFFF" w:themeFill="background1"/>
            <w:hideMark/>
          </w:tcPr>
          <w:p w14:paraId="08C468C2" w14:textId="77777777" w:rsidR="00C00A92" w:rsidRPr="00496FF4" w:rsidRDefault="00C00A92" w:rsidP="00CD3A98">
            <w:pPr>
              <w:spacing w:line="240" w:lineRule="auto"/>
              <w:jc w:val="center"/>
              <w:rPr>
                <w:b/>
                <w:bCs/>
              </w:rPr>
            </w:pPr>
            <w:r w:rsidRPr="00496FF4">
              <w:rPr>
                <w:b/>
                <w:bCs/>
              </w:rPr>
              <w:t>Acceptability of implementing it (high/med/low)</w:t>
            </w:r>
          </w:p>
        </w:tc>
        <w:tc>
          <w:tcPr>
            <w:tcW w:w="1837" w:type="dxa"/>
            <w:tcBorders>
              <w:top w:val="single" w:sz="4" w:space="0" w:color="00CDAB"/>
              <w:bottom w:val="single" w:sz="4" w:space="0" w:color="00CDAB"/>
            </w:tcBorders>
            <w:shd w:val="clear" w:color="auto" w:fill="FFFFFF" w:themeFill="background1"/>
            <w:hideMark/>
          </w:tcPr>
          <w:p w14:paraId="71F387F5" w14:textId="77777777" w:rsidR="00C00A92" w:rsidRPr="00496FF4" w:rsidRDefault="00C00A92" w:rsidP="00CD3A98">
            <w:pPr>
              <w:spacing w:line="240" w:lineRule="auto"/>
              <w:jc w:val="center"/>
              <w:rPr>
                <w:b/>
                <w:bCs/>
              </w:rPr>
            </w:pPr>
            <w:r w:rsidRPr="00496FF4">
              <w:rPr>
                <w:b/>
                <w:bCs/>
              </w:rPr>
              <w:t>Practicability of implementing it (high/med/low)</w:t>
            </w:r>
          </w:p>
        </w:tc>
        <w:tc>
          <w:tcPr>
            <w:tcW w:w="2217" w:type="dxa"/>
            <w:tcBorders>
              <w:top w:val="single" w:sz="4" w:space="0" w:color="00CDAB"/>
              <w:bottom w:val="single" w:sz="4" w:space="0" w:color="00CDAB"/>
            </w:tcBorders>
            <w:shd w:val="clear" w:color="auto" w:fill="FFFFFF" w:themeFill="background1"/>
            <w:hideMark/>
          </w:tcPr>
          <w:p w14:paraId="26B3A5A9" w14:textId="77777777" w:rsidR="00C00A92" w:rsidRPr="00496FF4" w:rsidRDefault="00C00A92" w:rsidP="00CD3A98">
            <w:pPr>
              <w:spacing w:line="240" w:lineRule="auto"/>
              <w:jc w:val="center"/>
              <w:rPr>
                <w:b/>
                <w:bCs/>
              </w:rPr>
            </w:pPr>
            <w:r w:rsidRPr="00496FF4">
              <w:rPr>
                <w:b/>
                <w:bCs/>
              </w:rPr>
              <w:t>Effectiveness (priority vs. secondary)</w:t>
            </w:r>
          </w:p>
        </w:tc>
        <w:tc>
          <w:tcPr>
            <w:tcW w:w="1417" w:type="dxa"/>
            <w:tcBorders>
              <w:top w:val="single" w:sz="4" w:space="0" w:color="00CDAB"/>
              <w:bottom w:val="single" w:sz="4" w:space="0" w:color="00CDAB"/>
            </w:tcBorders>
            <w:shd w:val="clear" w:color="auto" w:fill="FFFFFF" w:themeFill="background1"/>
            <w:hideMark/>
          </w:tcPr>
          <w:p w14:paraId="54E70E59" w14:textId="4425A597" w:rsidR="00C00A92" w:rsidRPr="00496FF4" w:rsidRDefault="00C00A92" w:rsidP="00CD3A98">
            <w:pPr>
              <w:spacing w:line="240" w:lineRule="auto"/>
              <w:jc w:val="center"/>
              <w:rPr>
                <w:b/>
                <w:bCs/>
              </w:rPr>
            </w:pPr>
            <w:r w:rsidRPr="00496FF4">
              <w:rPr>
                <w:b/>
                <w:bCs/>
              </w:rPr>
              <w:t>Is it affordable</w:t>
            </w:r>
            <w:r w:rsidR="00623999" w:rsidRPr="00496FF4">
              <w:rPr>
                <w:b/>
                <w:bCs/>
              </w:rPr>
              <w:t xml:space="preserve">? </w:t>
            </w:r>
            <w:r w:rsidRPr="00496FF4">
              <w:rPr>
                <w:b/>
                <w:bCs/>
              </w:rPr>
              <w:t>(yes or no)</w:t>
            </w:r>
          </w:p>
        </w:tc>
        <w:tc>
          <w:tcPr>
            <w:tcW w:w="2694" w:type="dxa"/>
            <w:tcBorders>
              <w:top w:val="single" w:sz="4" w:space="0" w:color="00CDAB"/>
              <w:bottom w:val="single" w:sz="4" w:space="0" w:color="00CDAB"/>
            </w:tcBorders>
            <w:shd w:val="clear" w:color="auto" w:fill="FFFFFF" w:themeFill="background1"/>
            <w:hideMark/>
          </w:tcPr>
          <w:p w14:paraId="3F1E50E3" w14:textId="495FD53C" w:rsidR="00C00A92" w:rsidRPr="00496FF4" w:rsidRDefault="00C00A92" w:rsidP="00CD3A98">
            <w:pPr>
              <w:spacing w:line="240" w:lineRule="auto"/>
              <w:jc w:val="center"/>
              <w:rPr>
                <w:b/>
                <w:bCs/>
              </w:rPr>
            </w:pPr>
            <w:r w:rsidRPr="00496FF4">
              <w:rPr>
                <w:b/>
                <w:bCs/>
              </w:rPr>
              <w:t xml:space="preserve">Is there the potential for </w:t>
            </w:r>
            <w:r w:rsidR="00797102" w:rsidRPr="00496FF4">
              <w:rPr>
                <w:b/>
                <w:bCs/>
              </w:rPr>
              <w:t>spill over</w:t>
            </w:r>
            <w:r w:rsidRPr="00496FF4">
              <w:rPr>
                <w:b/>
                <w:bCs/>
              </w:rPr>
              <w:t xml:space="preserve"> effects? (</w:t>
            </w:r>
            <w:r w:rsidR="003F059C" w:rsidRPr="00496FF4">
              <w:rPr>
                <w:b/>
                <w:bCs/>
              </w:rPr>
              <w:t>p</w:t>
            </w:r>
            <w:r w:rsidRPr="00496FF4">
              <w:rPr>
                <w:b/>
                <w:bCs/>
              </w:rPr>
              <w:t>ositive/negative</w:t>
            </w:r>
            <w:r w:rsidR="007650E5" w:rsidRPr="00496FF4">
              <w:rPr>
                <w:b/>
                <w:bCs/>
              </w:rPr>
              <w:t>/none</w:t>
            </w:r>
            <w:r w:rsidRPr="00496FF4">
              <w:rPr>
                <w:b/>
                <w:bCs/>
              </w:rPr>
              <w:t>)</w:t>
            </w:r>
          </w:p>
        </w:tc>
        <w:tc>
          <w:tcPr>
            <w:tcW w:w="2414" w:type="dxa"/>
            <w:tcBorders>
              <w:top w:val="single" w:sz="4" w:space="0" w:color="00CDAB"/>
              <w:bottom w:val="single" w:sz="4" w:space="0" w:color="00CDAB"/>
            </w:tcBorders>
            <w:shd w:val="clear" w:color="auto" w:fill="FFFFFF" w:themeFill="background1"/>
            <w:hideMark/>
          </w:tcPr>
          <w:p w14:paraId="0911E52B" w14:textId="3D591ABB" w:rsidR="00C00A92" w:rsidRPr="00496FF4" w:rsidRDefault="00C00A92" w:rsidP="00CD3A98">
            <w:pPr>
              <w:spacing w:line="240" w:lineRule="auto"/>
              <w:jc w:val="center"/>
              <w:rPr>
                <w:b/>
                <w:bCs/>
              </w:rPr>
            </w:pPr>
            <w:r w:rsidRPr="00496FF4">
              <w:rPr>
                <w:b/>
                <w:bCs/>
              </w:rPr>
              <w:t>Will it increase or decrease equity</w:t>
            </w:r>
            <w:r w:rsidR="00623999" w:rsidRPr="00496FF4">
              <w:rPr>
                <w:b/>
                <w:bCs/>
              </w:rPr>
              <w:t xml:space="preserve">? </w:t>
            </w:r>
            <w:r w:rsidRPr="00496FF4">
              <w:rPr>
                <w:b/>
                <w:bCs/>
              </w:rPr>
              <w:t>(increase/none/decrease)</w:t>
            </w:r>
          </w:p>
        </w:tc>
      </w:tr>
      <w:tr w:rsidR="006F219C" w:rsidRPr="006F219C" w14:paraId="2233288A" w14:textId="77777777" w:rsidTr="00974511">
        <w:tc>
          <w:tcPr>
            <w:tcW w:w="1759" w:type="dxa"/>
            <w:tcBorders>
              <w:top w:val="single" w:sz="4" w:space="0" w:color="00CDAB"/>
              <w:left w:val="single" w:sz="4" w:space="0" w:color="7030A0"/>
              <w:right w:val="single" w:sz="4" w:space="0" w:color="4AB1CC"/>
            </w:tcBorders>
            <w:shd w:val="clear" w:color="auto" w:fill="F8F8F8"/>
          </w:tcPr>
          <w:p w14:paraId="059F9A64" w14:textId="5FFD59FC" w:rsidR="00C00A92" w:rsidRPr="006F219C" w:rsidRDefault="00623999" w:rsidP="00623999">
            <w:pPr>
              <w:spacing w:line="240" w:lineRule="auto"/>
              <w:rPr>
                <w:i/>
                <w:iCs/>
                <w:color w:val="7F7F7F" w:themeColor="text1" w:themeTint="80"/>
                <w:sz w:val="20"/>
                <w:szCs w:val="20"/>
              </w:rPr>
            </w:pPr>
            <w:r>
              <w:rPr>
                <w:color w:val="7F7F7F" w:themeColor="text1" w:themeTint="80"/>
                <w:sz w:val="20"/>
                <w:szCs w:val="20"/>
              </w:rPr>
              <w:t>Adding objects to the</w:t>
            </w:r>
            <w:r w:rsidR="00C00A92" w:rsidRPr="006F219C">
              <w:rPr>
                <w:color w:val="7F7F7F" w:themeColor="text1" w:themeTint="80"/>
                <w:sz w:val="20"/>
                <w:szCs w:val="20"/>
              </w:rPr>
              <w:t xml:space="preserve"> environment – e.g.</w:t>
            </w:r>
            <w:r>
              <w:rPr>
                <w:color w:val="7F7F7F" w:themeColor="text1" w:themeTint="80"/>
                <w:sz w:val="20"/>
                <w:szCs w:val="20"/>
              </w:rPr>
              <w:t xml:space="preserve"> </w:t>
            </w:r>
            <w:r w:rsidR="00C00A92" w:rsidRPr="006F219C">
              <w:rPr>
                <w:i/>
                <w:iCs/>
                <w:color w:val="7F7F7F" w:themeColor="text1" w:themeTint="80"/>
                <w:sz w:val="20"/>
                <w:szCs w:val="20"/>
              </w:rPr>
              <w:t>Translate contraception leaflets</w:t>
            </w:r>
            <w:r w:rsidR="00A838EB" w:rsidRPr="006F219C">
              <w:rPr>
                <w:i/>
                <w:iCs/>
                <w:color w:val="7F7F7F" w:themeColor="text1" w:themeTint="80"/>
                <w:sz w:val="20"/>
                <w:szCs w:val="20"/>
              </w:rPr>
              <w:t xml:space="preserve"> and make widely available</w:t>
            </w:r>
          </w:p>
        </w:tc>
        <w:tc>
          <w:tcPr>
            <w:tcW w:w="1837" w:type="dxa"/>
            <w:tcBorders>
              <w:top w:val="single" w:sz="4" w:space="0" w:color="00CDAB"/>
              <w:left w:val="single" w:sz="4" w:space="0" w:color="4AB1CC"/>
            </w:tcBorders>
            <w:shd w:val="clear" w:color="auto" w:fill="F8F8F8"/>
          </w:tcPr>
          <w:p w14:paraId="43BCBB2D" w14:textId="77777777" w:rsidR="00A838EB" w:rsidRPr="006F219C" w:rsidRDefault="00C00A92">
            <w:pPr>
              <w:spacing w:line="240" w:lineRule="auto"/>
              <w:rPr>
                <w:color w:val="7F7F7F" w:themeColor="text1" w:themeTint="80"/>
                <w:sz w:val="20"/>
                <w:szCs w:val="20"/>
              </w:rPr>
            </w:pPr>
            <w:r w:rsidRPr="006F219C">
              <w:rPr>
                <w:color w:val="7F7F7F" w:themeColor="text1" w:themeTint="80"/>
                <w:sz w:val="20"/>
                <w:szCs w:val="20"/>
              </w:rPr>
              <w:t xml:space="preserve">High </w:t>
            </w:r>
          </w:p>
          <w:p w14:paraId="56F29B82" w14:textId="53B298F4" w:rsidR="00C00A92" w:rsidRPr="006F219C" w:rsidRDefault="00C00A92">
            <w:pPr>
              <w:spacing w:line="240" w:lineRule="auto"/>
              <w:rPr>
                <w:color w:val="7F7F7F" w:themeColor="text1" w:themeTint="80"/>
                <w:sz w:val="20"/>
                <w:szCs w:val="20"/>
              </w:rPr>
            </w:pPr>
            <w:r w:rsidRPr="006F219C">
              <w:rPr>
                <w:color w:val="7F7F7F" w:themeColor="text1" w:themeTint="80"/>
                <w:sz w:val="20"/>
                <w:szCs w:val="20"/>
              </w:rPr>
              <w:t>(</w:t>
            </w:r>
            <w:r w:rsidR="00BD13FA" w:rsidRPr="006F219C">
              <w:rPr>
                <w:color w:val="7F7F7F" w:themeColor="text1" w:themeTint="80"/>
                <w:sz w:val="20"/>
                <w:szCs w:val="20"/>
              </w:rPr>
              <w:t>S</w:t>
            </w:r>
            <w:r w:rsidRPr="006F219C">
              <w:rPr>
                <w:color w:val="7F7F7F" w:themeColor="text1" w:themeTint="80"/>
                <w:sz w:val="20"/>
                <w:szCs w:val="20"/>
              </w:rPr>
              <w:t>omething I can make happen and won’t be objectionable)</w:t>
            </w:r>
          </w:p>
        </w:tc>
        <w:tc>
          <w:tcPr>
            <w:tcW w:w="1837" w:type="dxa"/>
            <w:tcBorders>
              <w:top w:val="single" w:sz="4" w:space="0" w:color="00CDAB"/>
            </w:tcBorders>
            <w:shd w:val="clear" w:color="auto" w:fill="F8F8F8"/>
          </w:tcPr>
          <w:p w14:paraId="653C3FE2" w14:textId="77777777" w:rsidR="00A838EB" w:rsidRPr="006F219C" w:rsidRDefault="00C00A92">
            <w:pPr>
              <w:spacing w:line="240" w:lineRule="auto"/>
              <w:rPr>
                <w:color w:val="7F7F7F" w:themeColor="text1" w:themeTint="80"/>
                <w:sz w:val="20"/>
                <w:szCs w:val="20"/>
              </w:rPr>
            </w:pPr>
            <w:r w:rsidRPr="006F219C">
              <w:rPr>
                <w:color w:val="7F7F7F" w:themeColor="text1" w:themeTint="80"/>
                <w:sz w:val="20"/>
                <w:szCs w:val="20"/>
              </w:rPr>
              <w:t xml:space="preserve">High </w:t>
            </w:r>
          </w:p>
          <w:p w14:paraId="3444B85F" w14:textId="67727FDD" w:rsidR="00C00A92" w:rsidRPr="006F219C" w:rsidRDefault="00A838EB">
            <w:pPr>
              <w:spacing w:line="240" w:lineRule="auto"/>
              <w:rPr>
                <w:color w:val="7F7F7F" w:themeColor="text1" w:themeTint="80"/>
                <w:sz w:val="20"/>
                <w:szCs w:val="20"/>
              </w:rPr>
            </w:pPr>
            <w:r w:rsidRPr="006F219C">
              <w:rPr>
                <w:color w:val="7F7F7F" w:themeColor="text1" w:themeTint="80"/>
                <w:sz w:val="20"/>
                <w:szCs w:val="20"/>
              </w:rPr>
              <w:t>(</w:t>
            </w:r>
            <w:r w:rsidR="00BD13FA" w:rsidRPr="006F219C">
              <w:rPr>
                <w:color w:val="7F7F7F" w:themeColor="text1" w:themeTint="80"/>
                <w:sz w:val="20"/>
                <w:szCs w:val="20"/>
              </w:rPr>
              <w:t>P</w:t>
            </w:r>
            <w:r w:rsidRPr="006F219C">
              <w:rPr>
                <w:color w:val="7F7F7F" w:themeColor="text1" w:themeTint="80"/>
                <w:sz w:val="20"/>
                <w:szCs w:val="20"/>
              </w:rPr>
              <w:t>roducing leaflets is relatively easy and there are many places within services they can be offered)</w:t>
            </w:r>
          </w:p>
        </w:tc>
        <w:tc>
          <w:tcPr>
            <w:tcW w:w="2217" w:type="dxa"/>
            <w:tcBorders>
              <w:top w:val="single" w:sz="4" w:space="0" w:color="00CDAB"/>
            </w:tcBorders>
            <w:shd w:val="clear" w:color="auto" w:fill="F8F8F8"/>
          </w:tcPr>
          <w:p w14:paraId="50714A16" w14:textId="77777777" w:rsidR="00952AB4" w:rsidRPr="006F219C" w:rsidRDefault="00C00A92">
            <w:pPr>
              <w:spacing w:line="240" w:lineRule="auto"/>
              <w:rPr>
                <w:color w:val="7F7F7F" w:themeColor="text1" w:themeTint="80"/>
                <w:sz w:val="20"/>
                <w:szCs w:val="20"/>
              </w:rPr>
            </w:pPr>
            <w:r w:rsidRPr="006F219C">
              <w:rPr>
                <w:color w:val="7F7F7F" w:themeColor="text1" w:themeTint="80"/>
                <w:sz w:val="20"/>
                <w:szCs w:val="20"/>
              </w:rPr>
              <w:t>Priority</w:t>
            </w:r>
            <w:r w:rsidR="00952AB4" w:rsidRPr="006F219C">
              <w:rPr>
                <w:color w:val="7F7F7F" w:themeColor="text1" w:themeTint="80"/>
                <w:sz w:val="20"/>
                <w:szCs w:val="20"/>
              </w:rPr>
              <w:t xml:space="preserve"> </w:t>
            </w:r>
          </w:p>
          <w:p w14:paraId="4B61EECD" w14:textId="403B3D47" w:rsidR="00C00A92" w:rsidRPr="006F219C" w:rsidRDefault="00A838EB">
            <w:pPr>
              <w:spacing w:line="240" w:lineRule="auto"/>
              <w:rPr>
                <w:color w:val="7F7F7F" w:themeColor="text1" w:themeTint="80"/>
                <w:sz w:val="20"/>
                <w:szCs w:val="20"/>
              </w:rPr>
            </w:pPr>
            <w:r w:rsidRPr="006F219C">
              <w:rPr>
                <w:color w:val="7F7F7F" w:themeColor="text1" w:themeTint="80"/>
                <w:sz w:val="20"/>
                <w:szCs w:val="20"/>
              </w:rPr>
              <w:t>(</w:t>
            </w:r>
            <w:r w:rsidR="00BD13FA" w:rsidRPr="006F219C">
              <w:rPr>
                <w:color w:val="7F7F7F" w:themeColor="text1" w:themeTint="80"/>
                <w:sz w:val="20"/>
                <w:szCs w:val="20"/>
              </w:rPr>
              <w:t>T</w:t>
            </w:r>
            <w:r w:rsidRPr="006F219C">
              <w:rPr>
                <w:color w:val="7F7F7F" w:themeColor="text1" w:themeTint="80"/>
                <w:sz w:val="20"/>
                <w:szCs w:val="20"/>
              </w:rPr>
              <w:t>he barrier of interest sits within the category of Environmental Context &amp; Resources, for which this BCT is a priority technique)</w:t>
            </w:r>
          </w:p>
        </w:tc>
        <w:tc>
          <w:tcPr>
            <w:tcW w:w="1417" w:type="dxa"/>
            <w:tcBorders>
              <w:top w:val="single" w:sz="4" w:space="0" w:color="00CDAB"/>
            </w:tcBorders>
            <w:shd w:val="clear" w:color="auto" w:fill="F8F8F8"/>
          </w:tcPr>
          <w:p w14:paraId="6320D5D7" w14:textId="49A9A985" w:rsidR="00A838EB" w:rsidRPr="006F219C" w:rsidRDefault="00C00A92">
            <w:pPr>
              <w:spacing w:line="240" w:lineRule="auto"/>
              <w:rPr>
                <w:color w:val="7F7F7F" w:themeColor="text1" w:themeTint="80"/>
                <w:sz w:val="20"/>
                <w:szCs w:val="20"/>
              </w:rPr>
            </w:pPr>
            <w:r w:rsidRPr="006F219C">
              <w:rPr>
                <w:color w:val="7F7F7F" w:themeColor="text1" w:themeTint="80"/>
                <w:sz w:val="20"/>
                <w:szCs w:val="20"/>
              </w:rPr>
              <w:t xml:space="preserve">Yes </w:t>
            </w:r>
          </w:p>
          <w:p w14:paraId="07130398" w14:textId="33EDEB8A" w:rsidR="00C00A92" w:rsidRPr="006F219C" w:rsidRDefault="00C00A92">
            <w:pPr>
              <w:spacing w:line="240" w:lineRule="auto"/>
              <w:rPr>
                <w:color w:val="7F7F7F" w:themeColor="text1" w:themeTint="80"/>
                <w:sz w:val="20"/>
                <w:szCs w:val="20"/>
              </w:rPr>
            </w:pPr>
            <w:r w:rsidRPr="006F219C">
              <w:rPr>
                <w:color w:val="7F7F7F" w:themeColor="text1" w:themeTint="80"/>
                <w:sz w:val="20"/>
                <w:szCs w:val="20"/>
              </w:rPr>
              <w:t>(I can secure funding)</w:t>
            </w:r>
          </w:p>
        </w:tc>
        <w:tc>
          <w:tcPr>
            <w:tcW w:w="2694" w:type="dxa"/>
            <w:tcBorders>
              <w:top w:val="single" w:sz="4" w:space="0" w:color="00CDAB"/>
            </w:tcBorders>
            <w:shd w:val="clear" w:color="auto" w:fill="F8F8F8"/>
          </w:tcPr>
          <w:p w14:paraId="1C2AA335" w14:textId="77777777" w:rsidR="00A838EB" w:rsidRPr="006F219C" w:rsidRDefault="00A838EB">
            <w:pPr>
              <w:spacing w:line="240" w:lineRule="auto"/>
              <w:rPr>
                <w:color w:val="7F7F7F" w:themeColor="text1" w:themeTint="80"/>
                <w:sz w:val="20"/>
                <w:szCs w:val="20"/>
              </w:rPr>
            </w:pPr>
            <w:r w:rsidRPr="006F219C">
              <w:rPr>
                <w:color w:val="7F7F7F" w:themeColor="text1" w:themeTint="80"/>
                <w:sz w:val="20"/>
                <w:szCs w:val="20"/>
              </w:rPr>
              <w:t>Positive</w:t>
            </w:r>
          </w:p>
          <w:p w14:paraId="7F7D9EE1" w14:textId="27EDB010" w:rsidR="00C00A92" w:rsidRPr="006F219C" w:rsidRDefault="00A838EB">
            <w:pPr>
              <w:spacing w:line="240" w:lineRule="auto"/>
              <w:rPr>
                <w:color w:val="7F7F7F" w:themeColor="text1" w:themeTint="80"/>
                <w:sz w:val="20"/>
                <w:szCs w:val="20"/>
              </w:rPr>
            </w:pPr>
            <w:r w:rsidRPr="006F219C">
              <w:rPr>
                <w:color w:val="7F7F7F" w:themeColor="text1" w:themeTint="80"/>
                <w:sz w:val="20"/>
                <w:szCs w:val="20"/>
              </w:rPr>
              <w:t xml:space="preserve">(Will consider how to manage potential demand to translate into additional) </w:t>
            </w:r>
          </w:p>
        </w:tc>
        <w:tc>
          <w:tcPr>
            <w:tcW w:w="2414" w:type="dxa"/>
            <w:tcBorders>
              <w:top w:val="single" w:sz="4" w:space="0" w:color="00CDAB"/>
            </w:tcBorders>
            <w:shd w:val="clear" w:color="auto" w:fill="F8F8F8"/>
          </w:tcPr>
          <w:p w14:paraId="08D5C78F" w14:textId="77777777" w:rsidR="00A838EB" w:rsidRPr="006F219C" w:rsidRDefault="00A838EB" w:rsidP="00A838EB">
            <w:pPr>
              <w:spacing w:line="240" w:lineRule="auto"/>
              <w:rPr>
                <w:color w:val="7F7F7F" w:themeColor="text1" w:themeTint="80"/>
                <w:sz w:val="20"/>
                <w:szCs w:val="20"/>
              </w:rPr>
            </w:pPr>
            <w:r w:rsidRPr="006F219C">
              <w:rPr>
                <w:color w:val="7F7F7F" w:themeColor="text1" w:themeTint="80"/>
                <w:sz w:val="20"/>
                <w:szCs w:val="20"/>
              </w:rPr>
              <w:t>Positive</w:t>
            </w:r>
          </w:p>
          <w:p w14:paraId="11451494" w14:textId="0C556D2D" w:rsidR="00C00A92" w:rsidRPr="006F219C" w:rsidRDefault="00A838EB" w:rsidP="00A838EB">
            <w:pPr>
              <w:spacing w:line="240" w:lineRule="auto"/>
              <w:rPr>
                <w:color w:val="7F7F7F" w:themeColor="text1" w:themeTint="80"/>
                <w:sz w:val="20"/>
                <w:szCs w:val="20"/>
              </w:rPr>
            </w:pPr>
            <w:r w:rsidRPr="006F219C">
              <w:rPr>
                <w:color w:val="7F7F7F" w:themeColor="text1" w:themeTint="80"/>
                <w:sz w:val="20"/>
                <w:szCs w:val="20"/>
              </w:rPr>
              <w:t>(Each additional translation will increase equity of access)</w:t>
            </w:r>
            <w:r w:rsidR="00C00A92" w:rsidRPr="006F219C">
              <w:rPr>
                <w:color w:val="7F7F7F" w:themeColor="text1" w:themeTint="80"/>
                <w:sz w:val="20"/>
                <w:szCs w:val="20"/>
              </w:rPr>
              <w:t xml:space="preserve"> </w:t>
            </w:r>
          </w:p>
        </w:tc>
      </w:tr>
      <w:tr w:rsidR="00C00A92" w14:paraId="3F2578DE" w14:textId="77777777" w:rsidTr="00974511">
        <w:tc>
          <w:tcPr>
            <w:tcW w:w="1759" w:type="dxa"/>
            <w:tcBorders>
              <w:left w:val="single" w:sz="4" w:space="0" w:color="7030A0"/>
              <w:right w:val="single" w:sz="4" w:space="0" w:color="4AB1CC"/>
            </w:tcBorders>
          </w:tcPr>
          <w:p w14:paraId="1FA70782" w14:textId="362558C5" w:rsidR="00C00A92" w:rsidRDefault="00C00A92">
            <w:pPr>
              <w:spacing w:line="240" w:lineRule="auto"/>
            </w:pPr>
          </w:p>
          <w:p w14:paraId="51CB48A5" w14:textId="3C1A1CC9" w:rsidR="00A838EB" w:rsidRDefault="00A838EB">
            <w:pPr>
              <w:spacing w:line="240" w:lineRule="auto"/>
            </w:pPr>
          </w:p>
          <w:p w14:paraId="50CF320C" w14:textId="77777777" w:rsidR="00A838EB" w:rsidRDefault="00A838EB">
            <w:pPr>
              <w:spacing w:line="240" w:lineRule="auto"/>
            </w:pPr>
          </w:p>
          <w:p w14:paraId="65D7C3BE" w14:textId="77777777" w:rsidR="00C00A92" w:rsidRDefault="00C00A92">
            <w:pPr>
              <w:spacing w:line="240" w:lineRule="auto"/>
            </w:pPr>
          </w:p>
        </w:tc>
        <w:tc>
          <w:tcPr>
            <w:tcW w:w="1837" w:type="dxa"/>
            <w:tcBorders>
              <w:left w:val="single" w:sz="4" w:space="0" w:color="4AB1CC"/>
            </w:tcBorders>
          </w:tcPr>
          <w:p w14:paraId="217D2EBC" w14:textId="77777777" w:rsidR="00C00A92" w:rsidRDefault="00C00A92">
            <w:pPr>
              <w:spacing w:line="240" w:lineRule="auto"/>
            </w:pPr>
          </w:p>
        </w:tc>
        <w:tc>
          <w:tcPr>
            <w:tcW w:w="1837" w:type="dxa"/>
          </w:tcPr>
          <w:p w14:paraId="5A76AC8D" w14:textId="77777777" w:rsidR="00C00A92" w:rsidRDefault="00C00A92">
            <w:pPr>
              <w:spacing w:line="240" w:lineRule="auto"/>
            </w:pPr>
          </w:p>
        </w:tc>
        <w:tc>
          <w:tcPr>
            <w:tcW w:w="2217" w:type="dxa"/>
          </w:tcPr>
          <w:p w14:paraId="15C6774A" w14:textId="763D5CAE" w:rsidR="00C00A92" w:rsidRDefault="00C00A92">
            <w:pPr>
              <w:spacing w:line="240" w:lineRule="auto"/>
            </w:pPr>
          </w:p>
        </w:tc>
        <w:tc>
          <w:tcPr>
            <w:tcW w:w="1417" w:type="dxa"/>
          </w:tcPr>
          <w:p w14:paraId="79DB1218" w14:textId="77777777" w:rsidR="00C00A92" w:rsidRDefault="00C00A92">
            <w:pPr>
              <w:spacing w:line="240" w:lineRule="auto"/>
            </w:pPr>
          </w:p>
        </w:tc>
        <w:tc>
          <w:tcPr>
            <w:tcW w:w="2694" w:type="dxa"/>
          </w:tcPr>
          <w:p w14:paraId="6452161B" w14:textId="77777777" w:rsidR="00C00A92" w:rsidRDefault="00C00A92">
            <w:pPr>
              <w:spacing w:line="240" w:lineRule="auto"/>
            </w:pPr>
          </w:p>
        </w:tc>
        <w:tc>
          <w:tcPr>
            <w:tcW w:w="2414" w:type="dxa"/>
          </w:tcPr>
          <w:p w14:paraId="3C26FF86" w14:textId="77777777" w:rsidR="00C00A92" w:rsidRDefault="00C00A92">
            <w:pPr>
              <w:spacing w:line="240" w:lineRule="auto"/>
            </w:pPr>
          </w:p>
        </w:tc>
      </w:tr>
      <w:tr w:rsidR="00C00A92" w14:paraId="3DDA9235" w14:textId="77777777" w:rsidTr="00974511">
        <w:tc>
          <w:tcPr>
            <w:tcW w:w="1759" w:type="dxa"/>
            <w:tcBorders>
              <w:left w:val="single" w:sz="4" w:space="0" w:color="7030A0"/>
              <w:right w:val="single" w:sz="4" w:space="0" w:color="4AB1CC"/>
            </w:tcBorders>
            <w:shd w:val="clear" w:color="auto" w:fill="F8F8F8"/>
          </w:tcPr>
          <w:p w14:paraId="1B9AB78A" w14:textId="106C7913" w:rsidR="00C00A92" w:rsidRDefault="00C00A92">
            <w:pPr>
              <w:spacing w:line="240" w:lineRule="auto"/>
            </w:pPr>
          </w:p>
          <w:p w14:paraId="7EBBC6E9" w14:textId="34CFF796" w:rsidR="00C00A92" w:rsidRDefault="00C00A92">
            <w:pPr>
              <w:spacing w:line="240" w:lineRule="auto"/>
            </w:pPr>
          </w:p>
          <w:p w14:paraId="2959FB41" w14:textId="77777777" w:rsidR="00A838EB" w:rsidRDefault="00A838EB">
            <w:pPr>
              <w:spacing w:line="240" w:lineRule="auto"/>
            </w:pPr>
          </w:p>
          <w:p w14:paraId="197FE946" w14:textId="2C6D78B0" w:rsidR="00A838EB" w:rsidRDefault="00A838EB">
            <w:pPr>
              <w:spacing w:line="240" w:lineRule="auto"/>
            </w:pPr>
          </w:p>
        </w:tc>
        <w:tc>
          <w:tcPr>
            <w:tcW w:w="1837" w:type="dxa"/>
            <w:tcBorders>
              <w:left w:val="single" w:sz="4" w:space="0" w:color="4AB1CC"/>
            </w:tcBorders>
            <w:shd w:val="clear" w:color="auto" w:fill="F8F8F8"/>
          </w:tcPr>
          <w:p w14:paraId="5B24E87C" w14:textId="77777777" w:rsidR="00C00A92" w:rsidRDefault="00C00A92">
            <w:pPr>
              <w:spacing w:line="240" w:lineRule="auto"/>
            </w:pPr>
          </w:p>
        </w:tc>
        <w:tc>
          <w:tcPr>
            <w:tcW w:w="1837" w:type="dxa"/>
            <w:shd w:val="clear" w:color="auto" w:fill="F8F8F8"/>
          </w:tcPr>
          <w:p w14:paraId="31F7D6E2" w14:textId="51674222" w:rsidR="00C00A92" w:rsidRDefault="00C00A92">
            <w:pPr>
              <w:spacing w:line="240" w:lineRule="auto"/>
            </w:pPr>
          </w:p>
        </w:tc>
        <w:tc>
          <w:tcPr>
            <w:tcW w:w="2217" w:type="dxa"/>
            <w:shd w:val="clear" w:color="auto" w:fill="F8F8F8"/>
          </w:tcPr>
          <w:p w14:paraId="0BFB5CEB" w14:textId="28675AAD" w:rsidR="00C00A92" w:rsidRDefault="00C00A92">
            <w:pPr>
              <w:spacing w:line="240" w:lineRule="auto"/>
            </w:pPr>
          </w:p>
        </w:tc>
        <w:tc>
          <w:tcPr>
            <w:tcW w:w="1417" w:type="dxa"/>
            <w:shd w:val="clear" w:color="auto" w:fill="F8F8F8"/>
          </w:tcPr>
          <w:p w14:paraId="45285B6B" w14:textId="77777777" w:rsidR="00C00A92" w:rsidRDefault="00C00A92">
            <w:pPr>
              <w:spacing w:line="240" w:lineRule="auto"/>
            </w:pPr>
          </w:p>
        </w:tc>
        <w:tc>
          <w:tcPr>
            <w:tcW w:w="2694" w:type="dxa"/>
            <w:shd w:val="clear" w:color="auto" w:fill="F8F8F8"/>
          </w:tcPr>
          <w:p w14:paraId="3847EC9E" w14:textId="77777777" w:rsidR="00C00A92" w:rsidRDefault="00C00A92">
            <w:pPr>
              <w:spacing w:line="240" w:lineRule="auto"/>
            </w:pPr>
          </w:p>
        </w:tc>
        <w:tc>
          <w:tcPr>
            <w:tcW w:w="2414" w:type="dxa"/>
            <w:shd w:val="clear" w:color="auto" w:fill="F8F8F8"/>
          </w:tcPr>
          <w:p w14:paraId="3A4D2D95" w14:textId="77777777" w:rsidR="00C00A92" w:rsidRDefault="00C00A92">
            <w:pPr>
              <w:spacing w:line="240" w:lineRule="auto"/>
            </w:pPr>
          </w:p>
        </w:tc>
      </w:tr>
      <w:tr w:rsidR="006F219C" w14:paraId="3FA5DB1B" w14:textId="77777777" w:rsidTr="00974511">
        <w:trPr>
          <w:trHeight w:val="1206"/>
        </w:trPr>
        <w:tc>
          <w:tcPr>
            <w:tcW w:w="1759" w:type="dxa"/>
            <w:tcBorders>
              <w:left w:val="single" w:sz="4" w:space="0" w:color="7030A0"/>
              <w:right w:val="single" w:sz="4" w:space="0" w:color="4AB1CC"/>
            </w:tcBorders>
          </w:tcPr>
          <w:p w14:paraId="693DE31F" w14:textId="77777777" w:rsidR="006F219C" w:rsidRDefault="006F219C">
            <w:pPr>
              <w:spacing w:line="240" w:lineRule="auto"/>
            </w:pPr>
          </w:p>
        </w:tc>
        <w:tc>
          <w:tcPr>
            <w:tcW w:w="1837" w:type="dxa"/>
            <w:tcBorders>
              <w:left w:val="single" w:sz="4" w:space="0" w:color="4AB1CC"/>
            </w:tcBorders>
          </w:tcPr>
          <w:p w14:paraId="063F0AA3" w14:textId="77777777" w:rsidR="006F219C" w:rsidRDefault="006F219C">
            <w:pPr>
              <w:spacing w:line="240" w:lineRule="auto"/>
            </w:pPr>
          </w:p>
        </w:tc>
        <w:tc>
          <w:tcPr>
            <w:tcW w:w="1837" w:type="dxa"/>
          </w:tcPr>
          <w:p w14:paraId="3B87B1AF" w14:textId="0E9103BD" w:rsidR="006F219C" w:rsidRDefault="006F219C">
            <w:pPr>
              <w:spacing w:line="240" w:lineRule="auto"/>
            </w:pPr>
          </w:p>
        </w:tc>
        <w:tc>
          <w:tcPr>
            <w:tcW w:w="2217" w:type="dxa"/>
          </w:tcPr>
          <w:p w14:paraId="5FB84F54" w14:textId="77777777" w:rsidR="006F219C" w:rsidRDefault="006F219C">
            <w:pPr>
              <w:spacing w:line="240" w:lineRule="auto"/>
            </w:pPr>
          </w:p>
        </w:tc>
        <w:tc>
          <w:tcPr>
            <w:tcW w:w="1417" w:type="dxa"/>
          </w:tcPr>
          <w:p w14:paraId="3CC831AB" w14:textId="77777777" w:rsidR="006F219C" w:rsidRDefault="006F219C">
            <w:pPr>
              <w:spacing w:line="240" w:lineRule="auto"/>
            </w:pPr>
          </w:p>
        </w:tc>
        <w:tc>
          <w:tcPr>
            <w:tcW w:w="2694" w:type="dxa"/>
          </w:tcPr>
          <w:p w14:paraId="67263307" w14:textId="77777777" w:rsidR="006F219C" w:rsidRDefault="006F219C">
            <w:pPr>
              <w:spacing w:line="240" w:lineRule="auto"/>
            </w:pPr>
          </w:p>
        </w:tc>
        <w:tc>
          <w:tcPr>
            <w:tcW w:w="2414" w:type="dxa"/>
          </w:tcPr>
          <w:p w14:paraId="499A8F1C" w14:textId="77777777" w:rsidR="00797102" w:rsidRDefault="00797102">
            <w:pPr>
              <w:spacing w:line="240" w:lineRule="auto"/>
            </w:pPr>
          </w:p>
          <w:p w14:paraId="43D26550" w14:textId="77777777" w:rsidR="00797102" w:rsidRDefault="00797102">
            <w:pPr>
              <w:spacing w:line="240" w:lineRule="auto"/>
            </w:pPr>
          </w:p>
          <w:p w14:paraId="448CEC27" w14:textId="77777777" w:rsidR="00797102" w:rsidRDefault="00797102">
            <w:pPr>
              <w:spacing w:line="240" w:lineRule="auto"/>
            </w:pPr>
          </w:p>
          <w:p w14:paraId="3F807F71" w14:textId="5EF6FE76" w:rsidR="00797102" w:rsidRDefault="00797102">
            <w:pPr>
              <w:spacing w:line="240" w:lineRule="auto"/>
            </w:pPr>
          </w:p>
        </w:tc>
      </w:tr>
    </w:tbl>
    <w:p w14:paraId="5E780DE3" w14:textId="77777777" w:rsidR="00BD4D49" w:rsidRDefault="00BD4D49" w:rsidP="006F219C"/>
    <w:sectPr w:rsidR="00BD4D49" w:rsidSect="00EE735A">
      <w:headerReference w:type="default" r:id="rId7"/>
      <w:footerReference w:type="default" r:id="rId8"/>
      <w:pgSz w:w="16838" w:h="11906" w:orient="landscape"/>
      <w:pgMar w:top="1134" w:right="1134" w:bottom="1134" w:left="1134" w:header="45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76BA73" w14:textId="77777777" w:rsidR="0071412B" w:rsidRDefault="0071412B" w:rsidP="00B921CA">
      <w:pPr>
        <w:spacing w:after="0" w:line="240" w:lineRule="auto"/>
      </w:pPr>
      <w:r>
        <w:separator/>
      </w:r>
    </w:p>
  </w:endnote>
  <w:endnote w:type="continuationSeparator" w:id="0">
    <w:p w14:paraId="4E6EBF78" w14:textId="77777777" w:rsidR="0071412B" w:rsidRDefault="0071412B" w:rsidP="00B921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391625" w14:textId="07704D29" w:rsidR="00E41A7B" w:rsidRPr="00750D19" w:rsidRDefault="00797102" w:rsidP="00797102">
    <w:pPr>
      <w:pStyle w:val="Footer"/>
      <w:rPr>
        <w:rFonts w:cstheme="minorHAnsi"/>
        <w:sz w:val="16"/>
        <w:szCs w:val="16"/>
      </w:rPr>
    </w:pPr>
    <w:r w:rsidRPr="00750D19">
      <w:rPr>
        <w:rFonts w:cstheme="minorHAnsi"/>
        <w:sz w:val="16"/>
        <w:szCs w:val="16"/>
      </w:rPr>
      <w:t xml:space="preserve">For more information on APEASE criteria </w:t>
    </w:r>
    <w:r w:rsidRPr="00750D19">
      <w:rPr>
        <w:rFonts w:cstheme="minorHAnsi"/>
        <w:color w:val="000000"/>
        <w:sz w:val="16"/>
        <w:szCs w:val="16"/>
      </w:rPr>
      <w:t xml:space="preserve">see </w:t>
    </w:r>
    <w:hyperlink r:id="rId1" w:history="1">
      <w:r w:rsidRPr="00750D19">
        <w:rPr>
          <w:rStyle w:val="Hyperlink"/>
          <w:rFonts w:cstheme="minorHAnsi"/>
          <w:sz w:val="16"/>
          <w:szCs w:val="16"/>
        </w:rPr>
        <w:t>Achieving Behaviour Change guides</w:t>
      </w:r>
    </w:hyperlink>
    <w:r w:rsidRPr="00750D19">
      <w:rPr>
        <w:rFonts w:cstheme="minorHAnsi"/>
        <w:color w:val="000000"/>
        <w:sz w:val="16"/>
        <w:szCs w:val="16"/>
      </w:rPr>
      <w:t xml:space="preserve"> </w:t>
    </w:r>
    <w:r w:rsidRPr="00750D19">
      <w:rPr>
        <w:rFonts w:cstheme="minorHAnsi"/>
        <w:color w:val="000000"/>
        <w:sz w:val="16"/>
        <w:szCs w:val="16"/>
      </w:rPr>
      <w:tab/>
    </w:r>
    <w:sdt>
      <w:sdtPr>
        <w:rPr>
          <w:rFonts w:cstheme="minorHAnsi"/>
          <w:sz w:val="16"/>
          <w:szCs w:val="16"/>
        </w:rPr>
        <w:id w:val="-1397975178"/>
        <w:docPartObj>
          <w:docPartGallery w:val="Page Numbers (Bottom of Page)"/>
          <w:docPartUnique/>
        </w:docPartObj>
      </w:sdtPr>
      <w:sdtEndPr/>
      <w:sdtContent>
        <w:r w:rsidRPr="00750D19">
          <w:rPr>
            <w:rFonts w:cstheme="minorHAnsi"/>
            <w:sz w:val="16"/>
            <w:szCs w:val="16"/>
          </w:rPr>
          <w:tab/>
        </w:r>
        <w:r w:rsidRPr="00750D19">
          <w:rPr>
            <w:rFonts w:cstheme="minorHAnsi"/>
            <w:sz w:val="16"/>
            <w:szCs w:val="16"/>
          </w:rPr>
          <w:tab/>
        </w:r>
        <w:r w:rsidRPr="00750D19">
          <w:rPr>
            <w:rFonts w:cstheme="minorHAnsi"/>
            <w:sz w:val="16"/>
            <w:szCs w:val="16"/>
          </w:rPr>
          <w:tab/>
        </w:r>
        <w:r w:rsidRPr="00750D19">
          <w:rPr>
            <w:rFonts w:cstheme="minorHAnsi"/>
            <w:sz w:val="16"/>
            <w:szCs w:val="16"/>
          </w:rPr>
          <w:tab/>
        </w:r>
        <w:r w:rsidRPr="00750D19">
          <w:rPr>
            <w:rFonts w:cstheme="minorHAnsi"/>
            <w:sz w:val="16"/>
            <w:szCs w:val="16"/>
          </w:rPr>
          <w:tab/>
        </w:r>
        <w:r w:rsidRPr="00750D19">
          <w:rPr>
            <w:rFonts w:cstheme="minorHAnsi"/>
            <w:sz w:val="16"/>
            <w:szCs w:val="16"/>
          </w:rPr>
          <w:tab/>
        </w:r>
        <w:r w:rsidRPr="00750D19">
          <w:rPr>
            <w:rFonts w:cstheme="minorHAnsi"/>
            <w:sz w:val="16"/>
            <w:szCs w:val="16"/>
          </w:rPr>
          <w:tab/>
          <w:t xml:space="preserve">Page </w:t>
        </w:r>
        <w:r w:rsidRPr="00750D19">
          <w:rPr>
            <w:rFonts w:cstheme="minorHAnsi"/>
            <w:b/>
            <w:color w:val="330065"/>
            <w:sz w:val="16"/>
            <w:szCs w:val="16"/>
          </w:rPr>
          <w:t>|</w:t>
        </w:r>
        <w:r w:rsidRPr="00750D19">
          <w:rPr>
            <w:rFonts w:cstheme="minorHAnsi"/>
            <w:sz w:val="16"/>
            <w:szCs w:val="16"/>
          </w:rPr>
          <w:t xml:space="preserve"> </w:t>
        </w:r>
        <w:r w:rsidRPr="00750D19">
          <w:rPr>
            <w:rFonts w:cstheme="minorHAnsi"/>
            <w:sz w:val="16"/>
            <w:szCs w:val="16"/>
          </w:rPr>
          <w:fldChar w:fldCharType="begin"/>
        </w:r>
        <w:r w:rsidRPr="00750D19">
          <w:rPr>
            <w:rFonts w:cstheme="minorHAnsi"/>
            <w:sz w:val="16"/>
            <w:szCs w:val="16"/>
          </w:rPr>
          <w:instrText xml:space="preserve"> PAGE   \* MERGEFORMAT </w:instrText>
        </w:r>
        <w:r w:rsidRPr="00750D19">
          <w:rPr>
            <w:rFonts w:cstheme="minorHAnsi"/>
            <w:sz w:val="16"/>
            <w:szCs w:val="16"/>
          </w:rPr>
          <w:fldChar w:fldCharType="separate"/>
        </w:r>
        <w:r w:rsidR="003B4F7F">
          <w:rPr>
            <w:rFonts w:cstheme="minorHAnsi"/>
            <w:noProof/>
            <w:sz w:val="16"/>
            <w:szCs w:val="16"/>
          </w:rPr>
          <w:t>1</w:t>
        </w:r>
        <w:r w:rsidRPr="00750D19">
          <w:rPr>
            <w:rFonts w:cstheme="minorHAnsi"/>
            <w:sz w:val="16"/>
            <w:szCs w:val="16"/>
          </w:rPr>
          <w:fldChar w:fldCharType="end"/>
        </w:r>
        <w:r w:rsidRPr="00750D19">
          <w:rPr>
            <w:rFonts w:cstheme="minorHAnsi"/>
            <w:sz w:val="16"/>
            <w:szCs w:val="16"/>
          </w:rPr>
          <w:t xml:space="preserve"> 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7335EB" w14:textId="77777777" w:rsidR="0071412B" w:rsidRDefault="0071412B" w:rsidP="00B921CA">
      <w:pPr>
        <w:spacing w:after="0" w:line="240" w:lineRule="auto"/>
      </w:pPr>
      <w:r>
        <w:separator/>
      </w:r>
    </w:p>
  </w:footnote>
  <w:footnote w:type="continuationSeparator" w:id="0">
    <w:p w14:paraId="17340F7C" w14:textId="77777777" w:rsidR="0071412B" w:rsidRDefault="0071412B" w:rsidP="00B921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E158FF" w14:textId="072EBE2C" w:rsidR="00B921CA" w:rsidRPr="000B34A6" w:rsidRDefault="00B921CA">
    <w:pPr>
      <w:pStyle w:val="Header"/>
      <w:rPr>
        <w:rFonts w:cstheme="minorHAnsi"/>
        <w:sz w:val="16"/>
        <w:szCs w:val="18"/>
      </w:rPr>
    </w:pPr>
    <w:r w:rsidRPr="000B34A6">
      <w:rPr>
        <w:rFonts w:cstheme="minorHAnsi"/>
        <w:sz w:val="16"/>
        <w:szCs w:val="18"/>
      </w:rPr>
      <w:t xml:space="preserve">Worksheet for the ‘Toolkit </w:t>
    </w:r>
    <w:r w:rsidR="00623999" w:rsidRPr="000B34A6">
      <w:rPr>
        <w:rFonts w:cstheme="minorHAnsi"/>
        <w:sz w:val="16"/>
        <w:szCs w:val="18"/>
      </w:rPr>
      <w:t>for</w:t>
    </w:r>
    <w:r w:rsidRPr="000B34A6">
      <w:rPr>
        <w:rFonts w:cstheme="minorHAnsi"/>
        <w:sz w:val="16"/>
        <w:szCs w:val="18"/>
      </w:rPr>
      <w:t xml:space="preserve"> applying behavioural science to barriers in reproductive health’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A54A78"/>
    <w:multiLevelType w:val="hybridMultilevel"/>
    <w:tmpl w:val="45925B00"/>
    <w:lvl w:ilvl="0" w:tplc="CF929308">
      <w:start w:val="1"/>
      <w:numFmt w:val="bullet"/>
      <w:lvlText w:val="●"/>
      <w:lvlJc w:val="left"/>
      <w:pPr>
        <w:ind w:left="720" w:hanging="360"/>
      </w:pPr>
      <w:rPr>
        <w:rFonts w:ascii="Courier New" w:hAnsi="Courier New" w:hint="default"/>
        <w:color w:val="00CDAB"/>
        <w:sz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932810"/>
    <w:multiLevelType w:val="hybridMultilevel"/>
    <w:tmpl w:val="43EC14A8"/>
    <w:lvl w:ilvl="0" w:tplc="3A4C0754">
      <w:start w:val="1"/>
      <w:numFmt w:val="bullet"/>
      <w:lvlText w:val="●"/>
      <w:lvlJc w:val="left"/>
      <w:pPr>
        <w:ind w:left="720" w:hanging="360"/>
      </w:pPr>
      <w:rPr>
        <w:rFonts w:ascii="Courier New" w:hAnsi="Courier New" w:hint="default"/>
        <w:color w:val="00CC99"/>
        <w:sz w:val="2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AB65D6"/>
    <w:multiLevelType w:val="hybridMultilevel"/>
    <w:tmpl w:val="43BA8B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AC6D06"/>
    <w:multiLevelType w:val="hybridMultilevel"/>
    <w:tmpl w:val="86422016"/>
    <w:lvl w:ilvl="0" w:tplc="A7F85CE2">
      <w:start w:val="1"/>
      <w:numFmt w:val="bullet"/>
      <w:lvlText w:val="●"/>
      <w:lvlJc w:val="left"/>
      <w:pPr>
        <w:ind w:left="720" w:hanging="360"/>
      </w:pPr>
      <w:rPr>
        <w:rFonts w:ascii="Courier New" w:hAnsi="Courier New" w:hint="default"/>
        <w:color w:val="00CDAB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bM0NjO0NLa0MDNR0lEKTi0uzszPAykwrgUAd6iXkiwAAAA="/>
  </w:docVars>
  <w:rsids>
    <w:rsidRoot w:val="00C00A92"/>
    <w:rsid w:val="000B34A6"/>
    <w:rsid w:val="00352749"/>
    <w:rsid w:val="003B4F7F"/>
    <w:rsid w:val="003F059C"/>
    <w:rsid w:val="00496FF4"/>
    <w:rsid w:val="004C0B26"/>
    <w:rsid w:val="005D0850"/>
    <w:rsid w:val="00623999"/>
    <w:rsid w:val="006F219C"/>
    <w:rsid w:val="00705462"/>
    <w:rsid w:val="0071412B"/>
    <w:rsid w:val="007460DE"/>
    <w:rsid w:val="00750D19"/>
    <w:rsid w:val="007650E5"/>
    <w:rsid w:val="00797102"/>
    <w:rsid w:val="00814DB1"/>
    <w:rsid w:val="008D5D0D"/>
    <w:rsid w:val="00952AB4"/>
    <w:rsid w:val="00974511"/>
    <w:rsid w:val="00A838EB"/>
    <w:rsid w:val="00B921CA"/>
    <w:rsid w:val="00BD13FA"/>
    <w:rsid w:val="00BD4D49"/>
    <w:rsid w:val="00C00A92"/>
    <w:rsid w:val="00C0199C"/>
    <w:rsid w:val="00CD3A98"/>
    <w:rsid w:val="00DB30F8"/>
    <w:rsid w:val="00DB6E7A"/>
    <w:rsid w:val="00E04CC1"/>
    <w:rsid w:val="00E41A7B"/>
    <w:rsid w:val="00EB4278"/>
    <w:rsid w:val="00EE73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963BEFD"/>
  <w15:chartTrackingRefBased/>
  <w15:docId w15:val="{5D0E92E8-8B8B-4A83-8C90-9ABA6943FB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0A92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00A92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838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38E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F21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F219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F219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21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F219C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6F219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921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21CA"/>
  </w:style>
  <w:style w:type="paragraph" w:styleId="Footer">
    <w:name w:val="footer"/>
    <w:basedOn w:val="Normal"/>
    <w:link w:val="FooterChar"/>
    <w:uiPriority w:val="99"/>
    <w:unhideWhenUsed/>
    <w:rsid w:val="00B921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21CA"/>
  </w:style>
  <w:style w:type="character" w:styleId="Hyperlink">
    <w:name w:val="Hyperlink"/>
    <w:basedOn w:val="DefaultParagraphFont"/>
    <w:uiPriority w:val="99"/>
    <w:unhideWhenUsed/>
    <w:rsid w:val="00E41A7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41A7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460D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157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2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3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gov.uk/government/publications/behaviour-change-guide-for-local-government-and-partne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4</Words>
  <Characters>14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ublic Health England</Company>
  <LinksUpToDate>false</LinksUpToDate>
  <CharactersWithSpaces>1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ye Callaghan</dc:creator>
  <cp:keywords/>
  <dc:description/>
  <cp:lastModifiedBy>Hewitt, Helen</cp:lastModifiedBy>
  <cp:revision>2</cp:revision>
  <dcterms:created xsi:type="dcterms:W3CDTF">2021-03-05T08:30:00Z</dcterms:created>
  <dcterms:modified xsi:type="dcterms:W3CDTF">2021-03-05T08:30:00Z</dcterms:modified>
</cp:coreProperties>
</file>